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6DDEC" w14:textId="44FE42CE" w:rsidR="00CE0A1C" w:rsidRPr="00CE0A1C" w:rsidRDefault="00CE0A1C" w:rsidP="00CE0A1C">
      <w:pPr>
        <w:pStyle w:val="Heading1"/>
        <w:jc w:val="center"/>
        <w:rPr>
          <w:lang w:val="en-US"/>
        </w:rPr>
      </w:pPr>
      <w:r>
        <w:rPr>
          <w:lang w:val="en-US"/>
        </w:rPr>
        <w:t>TypeScript – Regular Exam – 19 November 2023</w:t>
      </w:r>
    </w:p>
    <w:p w14:paraId="170BC8E1" w14:textId="3806A015" w:rsidR="00923EF0" w:rsidRPr="008737A9" w:rsidRDefault="00923EF0" w:rsidP="00923EF0">
      <w:pPr>
        <w:pStyle w:val="Heading2"/>
        <w:numPr>
          <w:ilvl w:val="0"/>
          <w:numId w:val="23"/>
        </w:numPr>
        <w:ind w:left="284" w:hanging="284"/>
      </w:pPr>
      <w:r>
        <w:rPr>
          <w:lang w:val="en-US"/>
        </w:rPr>
        <w:t xml:space="preserve"> </w:t>
      </w:r>
      <w:r w:rsidRPr="008737A9">
        <w:t>Print and Sum</w:t>
      </w:r>
    </w:p>
    <w:p w14:paraId="211BF7BD" w14:textId="48FBC794" w:rsidR="00923EF0" w:rsidRDefault="00923EF0" w:rsidP="00923EF0">
      <w:pPr>
        <w:rPr>
          <w:lang w:val="en-US"/>
        </w:rPr>
      </w:pPr>
      <w:r>
        <w:rPr>
          <w:lang w:val="en-US"/>
        </w:rPr>
        <w:t>Write a program that:</w:t>
      </w:r>
    </w:p>
    <w:p w14:paraId="299076EE" w14:textId="3C746B5F" w:rsidR="00923EF0" w:rsidRPr="00923EF0" w:rsidRDefault="00C5383E" w:rsidP="00923EF0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 xml:space="preserve">Receives a </w:t>
      </w:r>
      <w:r w:rsidRPr="00C5383E">
        <w:rPr>
          <w:b/>
          <w:bCs/>
          <w:lang w:val="en-US"/>
        </w:rPr>
        <w:t>start number</w:t>
      </w:r>
      <w:r>
        <w:rPr>
          <w:lang w:val="en-US"/>
        </w:rPr>
        <w:t xml:space="preserve"> as a first parameter</w:t>
      </w:r>
    </w:p>
    <w:p w14:paraId="5D6AD5EE" w14:textId="13A08F7B" w:rsidR="00C5383E" w:rsidRPr="00C5383E" w:rsidRDefault="00C5383E" w:rsidP="00923EF0">
      <w:pPr>
        <w:pStyle w:val="ListParagraph"/>
        <w:numPr>
          <w:ilvl w:val="0"/>
          <w:numId w:val="24"/>
        </w:numPr>
      </w:pPr>
      <w:r>
        <w:rPr>
          <w:lang w:val="en-US"/>
        </w:rPr>
        <w:t xml:space="preserve">Receives an </w:t>
      </w:r>
      <w:r w:rsidRPr="00C5383E">
        <w:rPr>
          <w:b/>
          <w:bCs/>
          <w:lang w:val="en-US"/>
        </w:rPr>
        <w:t>end number</w:t>
      </w:r>
      <w:r>
        <w:rPr>
          <w:lang w:val="en-US"/>
        </w:rPr>
        <w:t xml:space="preserve"> as a second parameter</w:t>
      </w:r>
      <w:r w:rsidRPr="00923EF0">
        <w:rPr>
          <w:lang w:val="en-US"/>
        </w:rPr>
        <w:t xml:space="preserve"> </w:t>
      </w:r>
    </w:p>
    <w:p w14:paraId="45A8D7BA" w14:textId="51FC523E" w:rsidR="00923EF0" w:rsidRDefault="00923EF0" w:rsidP="00923EF0">
      <w:pPr>
        <w:pStyle w:val="ListParagraph"/>
        <w:numPr>
          <w:ilvl w:val="0"/>
          <w:numId w:val="24"/>
        </w:numPr>
      </w:pPr>
      <w:r w:rsidRPr="00923EF0">
        <w:rPr>
          <w:lang w:val="en-US"/>
        </w:rPr>
        <w:t>Print</w:t>
      </w:r>
      <w:r w:rsidR="00C5383E">
        <w:rPr>
          <w:lang w:val="en-US"/>
        </w:rPr>
        <w:t>s</w:t>
      </w:r>
      <w:r w:rsidRPr="008737A9">
        <w:t xml:space="preserve"> </w:t>
      </w:r>
      <w:r w:rsidR="00C5383E">
        <w:rPr>
          <w:lang w:val="en-US"/>
        </w:rPr>
        <w:t xml:space="preserve">all the </w:t>
      </w:r>
      <w:r w:rsidRPr="008737A9">
        <w:t xml:space="preserve">numbers from </w:t>
      </w:r>
      <w:r w:rsidR="00C5383E">
        <w:rPr>
          <w:lang w:val="en-US"/>
        </w:rPr>
        <w:t xml:space="preserve">the </w:t>
      </w:r>
      <w:r w:rsidRPr="00923EF0">
        <w:rPr>
          <w:b/>
          <w:bCs/>
        </w:rPr>
        <w:t>given start</w:t>
      </w:r>
      <w:r w:rsidRPr="008737A9">
        <w:t xml:space="preserve"> to </w:t>
      </w:r>
      <w:r w:rsidR="00C5383E">
        <w:rPr>
          <w:lang w:val="en-US"/>
        </w:rPr>
        <w:t>the</w:t>
      </w:r>
      <w:r w:rsidR="009A5B97">
        <w:rPr>
          <w:lang w:val="en-US"/>
        </w:rPr>
        <w:t xml:space="preserve"> </w:t>
      </w:r>
      <w:r w:rsidRPr="00923EF0">
        <w:rPr>
          <w:b/>
          <w:bCs/>
        </w:rPr>
        <w:t>given end</w:t>
      </w:r>
      <w:r>
        <w:rPr>
          <w:b/>
          <w:bCs/>
          <w:lang w:val="en-US"/>
        </w:rPr>
        <w:t xml:space="preserve"> (inclusively)</w:t>
      </w:r>
    </w:p>
    <w:p w14:paraId="07EE90CC" w14:textId="44926A38" w:rsidR="00923EF0" w:rsidRDefault="00923EF0" w:rsidP="00923EF0">
      <w:pPr>
        <w:pStyle w:val="ListParagraph"/>
        <w:numPr>
          <w:ilvl w:val="0"/>
          <w:numId w:val="24"/>
        </w:numPr>
      </w:pPr>
      <w:r>
        <w:rPr>
          <w:lang w:val="en-US"/>
        </w:rPr>
        <w:t>Print</w:t>
      </w:r>
      <w:r w:rsidR="00C5383E">
        <w:rPr>
          <w:lang w:val="en-US"/>
        </w:rPr>
        <w:t>s</w:t>
      </w:r>
      <w:r>
        <w:rPr>
          <w:lang w:val="en-US"/>
        </w:rPr>
        <w:t xml:space="preserve"> </w:t>
      </w:r>
      <w:r w:rsidR="00C5383E">
        <w:rPr>
          <w:lang w:val="en-US"/>
        </w:rPr>
        <w:t xml:space="preserve">the </w:t>
      </w:r>
      <w:r w:rsidRPr="008737A9">
        <w:t>sum</w:t>
      </w:r>
      <w:r>
        <w:rPr>
          <w:lang w:val="en-US"/>
        </w:rPr>
        <w:t xml:space="preserve"> of the printed numbers </w:t>
      </w:r>
    </w:p>
    <w:p w14:paraId="5E19340C" w14:textId="55DDF585" w:rsidR="00923EF0" w:rsidRPr="00923EF0" w:rsidRDefault="00923EF0" w:rsidP="00923EF0">
      <w:pPr>
        <w:rPr>
          <w:lang w:val="en-US"/>
        </w:rPr>
      </w:pPr>
      <w:r w:rsidRPr="00923EF0">
        <w:rPr>
          <w:b/>
          <w:bCs/>
          <w:u w:val="single"/>
          <w:lang w:val="en-US"/>
        </w:rPr>
        <w:t>Note</w:t>
      </w:r>
      <w:r w:rsidRPr="00C5383E">
        <w:rPr>
          <w:b/>
          <w:bCs/>
          <w:lang w:val="en-US"/>
        </w:rPr>
        <w:t>:</w:t>
      </w:r>
      <w:r>
        <w:rPr>
          <w:lang w:val="en-US"/>
        </w:rPr>
        <w:t xml:space="preserve"> </w:t>
      </w:r>
      <w:r w:rsidRPr="008737A9">
        <w:t>All the numbers will be integers</w:t>
      </w:r>
      <w:r>
        <w:rPr>
          <w:lang w:val="en-US"/>
        </w:rPr>
        <w:t>.</w:t>
      </w:r>
    </w:p>
    <w:p w14:paraId="629F0C6F" w14:textId="77777777" w:rsidR="00923EF0" w:rsidRPr="008737A9" w:rsidRDefault="00923EF0" w:rsidP="00923EF0">
      <w:pPr>
        <w:pStyle w:val="Heading3"/>
      </w:pPr>
      <w:r w:rsidRPr="008737A9"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1"/>
        <w:gridCol w:w="4536"/>
      </w:tblGrid>
      <w:tr w:rsidR="00923EF0" w:rsidRPr="008737A9" w14:paraId="212795C1" w14:textId="77777777" w:rsidTr="00923EF0">
        <w:trPr>
          <w:trHeight w:val="340"/>
        </w:trPr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0AACEB6C" w14:textId="77777777" w:rsidR="00923EF0" w:rsidRPr="008737A9" w:rsidRDefault="00923EF0" w:rsidP="00D035F4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26D053B2" w14:textId="77777777" w:rsidR="00923EF0" w:rsidRPr="008737A9" w:rsidRDefault="00923EF0" w:rsidP="00D035F4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923EF0" w:rsidRPr="008737A9" w14:paraId="3A8F783D" w14:textId="77777777" w:rsidTr="00923EF0">
        <w:trPr>
          <w:trHeight w:val="372"/>
        </w:trPr>
        <w:tc>
          <w:tcPr>
            <w:tcW w:w="691" w:type="dxa"/>
          </w:tcPr>
          <w:p w14:paraId="06A8C889" w14:textId="262F47ED" w:rsidR="00923EF0" w:rsidRPr="00923EF0" w:rsidRDefault="00923EF0" w:rsidP="00D035F4">
            <w:pPr>
              <w:spacing w:before="0" w:after="0"/>
              <w:rPr>
                <w:rFonts w:ascii="Consolas" w:hAnsi="Consolas"/>
                <w:lang w:val="en-US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  <w:lang w:val="en-US"/>
              </w:rPr>
              <w:t>,</w:t>
            </w:r>
          </w:p>
          <w:p w14:paraId="1421E4D2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6" w:type="dxa"/>
          </w:tcPr>
          <w:p w14:paraId="735416D7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7BFD2C0A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923EF0" w:rsidRPr="008737A9" w14:paraId="680B0DFB" w14:textId="77777777" w:rsidTr="00923EF0">
        <w:trPr>
          <w:trHeight w:val="378"/>
        </w:trPr>
        <w:tc>
          <w:tcPr>
            <w:tcW w:w="691" w:type="dxa"/>
            <w:tcBorders>
              <w:bottom w:val="single" w:sz="4" w:space="0" w:color="auto"/>
            </w:tcBorders>
          </w:tcPr>
          <w:p w14:paraId="2D0498B3" w14:textId="7B364387" w:rsidR="00923EF0" w:rsidRPr="00923EF0" w:rsidRDefault="00923EF0" w:rsidP="00D035F4">
            <w:pPr>
              <w:spacing w:before="0" w:after="0"/>
              <w:rPr>
                <w:rFonts w:ascii="Consolas" w:hAnsi="Consolas"/>
                <w:lang w:val="en-US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  <w:r>
              <w:rPr>
                <w:rFonts w:ascii="Consolas" w:hAnsi="Consolas"/>
                <w:noProof/>
                <w:lang w:val="en-US"/>
              </w:rPr>
              <w:t>,</w:t>
            </w:r>
          </w:p>
          <w:p w14:paraId="2462CB05" w14:textId="77777777" w:rsidR="00923EF0" w:rsidRPr="00D343F2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14:paraId="7D1336EF" w14:textId="77777777" w:rsidR="00923EF0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652F70E6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923EF0" w:rsidRPr="008737A9" w14:paraId="5F5453CA" w14:textId="77777777" w:rsidTr="00923EF0">
        <w:trPr>
          <w:trHeight w:val="378"/>
        </w:trPr>
        <w:tc>
          <w:tcPr>
            <w:tcW w:w="691" w:type="dxa"/>
          </w:tcPr>
          <w:p w14:paraId="0B243BA4" w14:textId="6BC98043" w:rsidR="00923EF0" w:rsidRPr="00923EF0" w:rsidRDefault="00923EF0" w:rsidP="00D035F4">
            <w:pPr>
              <w:spacing w:before="0" w:after="0"/>
              <w:rPr>
                <w:rFonts w:ascii="Consolas" w:hAnsi="Consolas"/>
                <w:lang w:val="en-US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  <w:r>
              <w:rPr>
                <w:rFonts w:ascii="Consolas" w:hAnsi="Consolas"/>
                <w:noProof/>
                <w:lang w:val="en-US"/>
              </w:rPr>
              <w:t>,</w:t>
            </w:r>
          </w:p>
          <w:p w14:paraId="0810B3CF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6" w:type="dxa"/>
          </w:tcPr>
          <w:p w14:paraId="03CECCA4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2F8D6B26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1CBA3845" w14:textId="77777777" w:rsidR="00B73A6A" w:rsidRPr="008E690E" w:rsidRDefault="00B73A6A" w:rsidP="00B73A6A"/>
    <w:p w14:paraId="4A8C3EA6" w14:textId="60FBB0E2" w:rsidR="00923EF0" w:rsidRDefault="00923EF0" w:rsidP="00923EF0">
      <w:pPr>
        <w:pStyle w:val="Heading2"/>
        <w:numPr>
          <w:ilvl w:val="0"/>
          <w:numId w:val="23"/>
        </w:numPr>
        <w:ind w:left="284"/>
      </w:pPr>
      <w:r>
        <w:t>City Taxes</w:t>
      </w:r>
    </w:p>
    <w:p w14:paraId="64656733" w14:textId="0CB942FF" w:rsidR="00923EF0" w:rsidRDefault="00C5383E" w:rsidP="00923EF0">
      <w:pPr>
        <w:jc w:val="both"/>
      </w:pPr>
      <w:r>
        <w:rPr>
          <w:lang w:val="en-US"/>
        </w:rPr>
        <w:t xml:space="preserve">Create a function </w:t>
      </w:r>
      <w:proofErr w:type="spellStart"/>
      <w:r w:rsidRPr="00C5383E">
        <w:rPr>
          <w:rFonts w:ascii="Consolas" w:hAnsi="Consolas"/>
          <w:b/>
          <w:bCs/>
          <w:lang w:val="en-US"/>
        </w:rPr>
        <w:t>cityTaxes</w:t>
      </w:r>
      <w:proofErr w:type="spellEnd"/>
      <w:r w:rsidRPr="00C5383E">
        <w:rPr>
          <w:rFonts w:ascii="Consolas" w:hAnsi="Consolas"/>
          <w:b/>
          <w:bCs/>
          <w:lang w:val="en-US"/>
        </w:rPr>
        <w:t>()</w:t>
      </w:r>
      <w:r>
        <w:rPr>
          <w:lang w:val="en-US"/>
        </w:rPr>
        <w:t>. It should</w:t>
      </w:r>
      <w:r w:rsidR="00923EF0">
        <w:t xml:space="preserve"> receive a city</w:t>
      </w:r>
      <w:r w:rsidR="00923EF0">
        <w:rPr>
          <w:lang w:val="en-US"/>
        </w:rPr>
        <w:t>'</w:t>
      </w:r>
      <w:r w:rsidR="00923EF0">
        <w:t xml:space="preserve">s </w:t>
      </w:r>
      <w:r w:rsidR="00923EF0">
        <w:rPr>
          <w:b/>
          <w:bCs/>
        </w:rPr>
        <w:t>name</w:t>
      </w:r>
      <w:r w:rsidR="00923EF0">
        <w:t xml:space="preserve"> (string), </w:t>
      </w:r>
      <w:r w:rsidR="00923EF0">
        <w:rPr>
          <w:b/>
          <w:bCs/>
        </w:rPr>
        <w:t>population</w:t>
      </w:r>
      <w:r w:rsidR="00923EF0">
        <w:t xml:space="preserve"> (number) and </w:t>
      </w:r>
      <w:r w:rsidR="00923EF0">
        <w:rPr>
          <w:b/>
          <w:bCs/>
        </w:rPr>
        <w:t>treasury</w:t>
      </w:r>
      <w:r w:rsidR="00923EF0">
        <w:t xml:space="preserve"> (number)</w:t>
      </w:r>
      <w:r w:rsidR="00923EF0">
        <w:rPr>
          <w:b/>
          <w:bCs/>
        </w:rPr>
        <w:t xml:space="preserve"> </w:t>
      </w:r>
      <w:r w:rsidR="00923EF0">
        <w:t>as arguments</w:t>
      </w:r>
      <w:r>
        <w:rPr>
          <w:lang w:val="en-US"/>
        </w:rPr>
        <w:t>.</w:t>
      </w:r>
      <w:r w:rsidR="00923EF0">
        <w:t xml:space="preserve"> </w:t>
      </w:r>
      <w:r>
        <w:rPr>
          <w:lang w:val="en-US"/>
        </w:rPr>
        <w:t>Y</w:t>
      </w:r>
      <w:r w:rsidR="00923EF0">
        <w:t xml:space="preserve">ou will need to set as </w:t>
      </w:r>
      <w:r w:rsidR="00923EF0">
        <w:rPr>
          <w:b/>
          <w:bCs/>
        </w:rPr>
        <w:t>properties</w:t>
      </w:r>
      <w:r w:rsidR="00923EF0">
        <w:t xml:space="preserve"> of an </w:t>
      </w:r>
      <w:r w:rsidR="00923EF0">
        <w:rPr>
          <w:b/>
          <w:bCs/>
        </w:rPr>
        <w:t>object</w:t>
      </w:r>
      <w:r w:rsidR="00923EF0">
        <w:t xml:space="preserve"> and </w:t>
      </w:r>
      <w:r w:rsidR="00923EF0">
        <w:rPr>
          <w:b/>
          <w:bCs/>
        </w:rPr>
        <w:t>return</w:t>
      </w:r>
      <w:r w:rsidR="00923EF0">
        <w:t xml:space="preserve"> </w:t>
      </w:r>
      <w:r>
        <w:rPr>
          <w:lang w:val="en-US"/>
        </w:rPr>
        <w:t>the object</w:t>
      </w:r>
      <w:r w:rsidR="00923EF0">
        <w:t xml:space="preserve">. In addition to the input parameters, the object must have a property </w:t>
      </w:r>
      <w:r w:rsidR="00923EF0">
        <w:rPr>
          <w:rStyle w:val="CodeChar"/>
        </w:rPr>
        <w:t>taxRate</w:t>
      </w:r>
      <w:r w:rsidR="00923EF0">
        <w:t xml:space="preserve"> with an initial value of </w:t>
      </w:r>
      <w:r w:rsidR="00923EF0">
        <w:rPr>
          <w:b/>
          <w:bCs/>
        </w:rPr>
        <w:t>10</w:t>
      </w:r>
      <w:r w:rsidR="00923EF0">
        <w:t xml:space="preserve">, and three </w:t>
      </w:r>
      <w:r w:rsidR="00923EF0">
        <w:rPr>
          <w:b/>
          <w:bCs/>
        </w:rPr>
        <w:t>methods</w:t>
      </w:r>
      <w:r w:rsidR="00923EF0">
        <w:t xml:space="preserve"> for managing the city:</w:t>
      </w:r>
    </w:p>
    <w:p w14:paraId="2134F775" w14:textId="23095730" w:rsidR="00923EF0" w:rsidRDefault="00923EF0" w:rsidP="00923EF0">
      <w:pPr>
        <w:numPr>
          <w:ilvl w:val="0"/>
          <w:numId w:val="25"/>
        </w:numPr>
        <w:rPr>
          <w:lang w:val="en-US"/>
        </w:rPr>
      </w:pPr>
      <w:r>
        <w:rPr>
          <w:rStyle w:val="CodeChar"/>
        </w:rPr>
        <w:t>collectTaxes()</w:t>
      </w:r>
      <w:r>
        <w:rPr>
          <w:b/>
          <w:bCs/>
        </w:rPr>
        <w:t xml:space="preserve"> </w:t>
      </w:r>
      <w:r w:rsidR="00C5383E">
        <w:rPr>
          <w:b/>
          <w:bCs/>
          <w:lang w:val="en-US"/>
        </w:rPr>
        <w:t>-</w:t>
      </w:r>
      <w:r>
        <w:rPr>
          <w:b/>
          <w:bCs/>
        </w:rPr>
        <w:t xml:space="preserve"> </w:t>
      </w:r>
      <w:r w:rsidR="00C5383E">
        <w:rPr>
          <w:bCs/>
          <w:lang w:val="en-US"/>
        </w:rPr>
        <w:t>i</w:t>
      </w:r>
      <w:r>
        <w:rPr>
          <w:bCs/>
        </w:rPr>
        <w:t>ncrease</w:t>
      </w:r>
      <w:r>
        <w:t xml:space="preserve"> </w:t>
      </w:r>
      <w:r w:rsidR="00C5383E">
        <w:rPr>
          <w:lang w:val="en-US"/>
        </w:rPr>
        <w:t xml:space="preserve">the </w:t>
      </w:r>
      <w:r>
        <w:rPr>
          <w:b/>
          <w:bCs/>
        </w:rPr>
        <w:t>treasury</w:t>
      </w:r>
      <w:r>
        <w:t xml:space="preserve"> by  </w:t>
      </w:r>
      <w:r>
        <w:rPr>
          <w:rStyle w:val="CodeChar"/>
        </w:rPr>
        <w:t>population</w:t>
      </w:r>
      <w:r>
        <w:t xml:space="preserve"> * </w:t>
      </w:r>
      <w:r>
        <w:rPr>
          <w:rStyle w:val="CodeChar"/>
        </w:rPr>
        <w:t>taxRate</w:t>
      </w:r>
    </w:p>
    <w:p w14:paraId="0805FFFA" w14:textId="276F7304" w:rsidR="00923EF0" w:rsidRDefault="00923EF0" w:rsidP="00923EF0">
      <w:pPr>
        <w:numPr>
          <w:ilvl w:val="0"/>
          <w:numId w:val="25"/>
        </w:numPr>
      </w:pPr>
      <w:r>
        <w:rPr>
          <w:rStyle w:val="CodeChar"/>
        </w:rPr>
        <w:t>applyGrowth(percentage)</w:t>
      </w:r>
      <w:r>
        <w:rPr>
          <w:b/>
          <w:bCs/>
        </w:rPr>
        <w:t xml:space="preserve"> - </w:t>
      </w:r>
      <w:r w:rsidR="00C5383E">
        <w:rPr>
          <w:bCs/>
          <w:lang w:val="en-US"/>
        </w:rPr>
        <w:t>i</w:t>
      </w:r>
      <w:r>
        <w:rPr>
          <w:bCs/>
        </w:rPr>
        <w:t>ncrease</w:t>
      </w:r>
      <w:r>
        <w:t xml:space="preserve"> </w:t>
      </w:r>
      <w:r w:rsidR="00C5383E">
        <w:rPr>
          <w:lang w:val="en-US"/>
        </w:rPr>
        <w:t xml:space="preserve">the </w:t>
      </w:r>
      <w:r>
        <w:t xml:space="preserve">population by </w:t>
      </w:r>
      <w:r w:rsidR="00C5383E">
        <w:rPr>
          <w:lang w:val="en-US"/>
        </w:rPr>
        <w:t xml:space="preserve">the </w:t>
      </w:r>
      <w:r>
        <w:rPr>
          <w:b/>
          <w:bCs/>
        </w:rPr>
        <w:t>given percentage</w:t>
      </w:r>
    </w:p>
    <w:p w14:paraId="6939BD56" w14:textId="5EFD81EA" w:rsidR="00923EF0" w:rsidRDefault="00923EF0" w:rsidP="00923EF0">
      <w:pPr>
        <w:numPr>
          <w:ilvl w:val="0"/>
          <w:numId w:val="25"/>
        </w:numPr>
      </w:pPr>
      <w:r>
        <w:rPr>
          <w:rStyle w:val="CodeChar"/>
        </w:rPr>
        <w:t>applyRecession(percentage)</w:t>
      </w:r>
      <w:r>
        <w:rPr>
          <w:b/>
          <w:bCs/>
        </w:rPr>
        <w:t xml:space="preserve"> - </w:t>
      </w:r>
      <w:r>
        <w:rPr>
          <w:bCs/>
        </w:rPr>
        <w:t>Decrease</w:t>
      </w:r>
      <w:r>
        <w:t xml:space="preserve"> </w:t>
      </w:r>
      <w:r w:rsidR="00C5383E">
        <w:rPr>
          <w:lang w:val="en-US"/>
        </w:rPr>
        <w:t xml:space="preserve">the </w:t>
      </w:r>
      <w:r>
        <w:t xml:space="preserve">treasury by </w:t>
      </w:r>
      <w:r w:rsidR="00C5383E">
        <w:rPr>
          <w:lang w:val="en-US"/>
        </w:rPr>
        <w:t xml:space="preserve">the </w:t>
      </w:r>
      <w:r>
        <w:rPr>
          <w:b/>
          <w:bCs/>
        </w:rPr>
        <w:t>given percentage</w:t>
      </w:r>
    </w:p>
    <w:p w14:paraId="672169D3" w14:textId="77777777" w:rsidR="00923EF0" w:rsidRDefault="00923EF0" w:rsidP="00923EF0">
      <w:r>
        <w:t>Round down the values after each calculation.</w:t>
      </w:r>
    </w:p>
    <w:p w14:paraId="07E5BED7" w14:textId="77777777" w:rsidR="00923EF0" w:rsidRDefault="00923EF0" w:rsidP="00923EF0">
      <w:pPr>
        <w:pStyle w:val="Heading3"/>
      </w:pPr>
      <w:r>
        <w:t>Input</w:t>
      </w:r>
    </w:p>
    <w:p w14:paraId="13D6E2E6" w14:textId="77777777" w:rsidR="00923EF0" w:rsidRDefault="00923EF0" w:rsidP="00923EF0">
      <w:pPr>
        <w:rPr>
          <w:rFonts w:cstheme="minorHAnsi"/>
        </w:rPr>
      </w:pPr>
      <w:r>
        <w:t xml:space="preserve">Your solution will receive three </w:t>
      </w:r>
      <w:r>
        <w:rPr>
          <w:b/>
        </w:rPr>
        <w:t>valid</w:t>
      </w:r>
      <w:r>
        <w:t xml:space="preserve"> parameters. The methods that expect parameters will be tested with valid input.</w:t>
      </w:r>
    </w:p>
    <w:p w14:paraId="35CB4C26" w14:textId="77777777" w:rsidR="00923EF0" w:rsidRDefault="00923EF0" w:rsidP="00923EF0">
      <w:pPr>
        <w:pStyle w:val="Heading3"/>
      </w:pPr>
      <w:r>
        <w:lastRenderedPageBreak/>
        <w:t>Output</w:t>
      </w:r>
    </w:p>
    <w:p w14:paraId="5335294B" w14:textId="77777777" w:rsidR="00923EF0" w:rsidRDefault="00923EF0" w:rsidP="00923EF0">
      <w:r>
        <w:t xml:space="preserve">Return an </w:t>
      </w:r>
      <w:r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TableGrid"/>
        <w:tblW w:w="105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1"/>
        <w:gridCol w:w="5619"/>
      </w:tblGrid>
      <w:tr w:rsidR="00923EF0" w14:paraId="2EBDCE49" w14:textId="77777777" w:rsidTr="002F21C4">
        <w:tc>
          <w:tcPr>
            <w:tcW w:w="4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7DF3C5" w14:textId="03918649" w:rsidR="00923EF0" w:rsidRPr="00C5383E" w:rsidRDefault="00C5383E">
            <w:pPr>
              <w:spacing w:before="0" w:after="0" w:line="240" w:lineRule="auto"/>
              <w:jc w:val="center"/>
              <w:rPr>
                <w:rFonts w:ascii="Consolas" w:hAnsi="Consolas"/>
                <w:b/>
                <w:lang w:val="en-US"/>
              </w:rPr>
            </w:pPr>
            <w:r>
              <w:rPr>
                <w:rFonts w:ascii="Consolas" w:hAnsi="Consolas"/>
                <w:b/>
                <w:lang w:val="en-US"/>
              </w:rPr>
              <w:t>Code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FD9805" w14:textId="77777777" w:rsidR="00923EF0" w:rsidRDefault="00923EF0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923EF0" w14:paraId="677CD2B0" w14:textId="77777777" w:rsidTr="002F21C4">
        <w:trPr>
          <w:trHeight w:val="2516"/>
        </w:trPr>
        <w:tc>
          <w:tcPr>
            <w:tcW w:w="4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F9186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const city = </w:t>
            </w:r>
          </w:p>
          <w:p w14:paraId="7E9E94B2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24BB7AC2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47613553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77478A9D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onsole.log(city);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DA498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  <w:lang w:val="en-US"/>
              </w:rPr>
            </w:pPr>
            <w:r w:rsidRPr="00923EF0">
              <w:rPr>
                <w:rFonts w:ascii="Consolas" w:hAnsi="Consolas"/>
                <w:bCs/>
                <w:noProof/>
              </w:rPr>
              <w:t>{</w:t>
            </w:r>
          </w:p>
          <w:p w14:paraId="50C022ED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7608B16A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468B2F1C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649B2BE6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2FEFF185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</w:t>
            </w:r>
            <w:r w:rsidRPr="00923EF0">
              <w:rPr>
                <w:rStyle w:val="CodeChar"/>
                <w:bCs/>
              </w:rPr>
              <w:t>collectTaxes</w:t>
            </w:r>
            <w:r w:rsidRPr="00923EF0">
              <w:rPr>
                <w:rFonts w:ascii="Consolas" w:hAnsi="Consolas"/>
                <w:bCs/>
                <w:noProof/>
              </w:rPr>
              <w:t xml:space="preserve">: [Function: </w:t>
            </w:r>
            <w:r w:rsidRPr="00923EF0">
              <w:rPr>
                <w:rStyle w:val="CodeChar"/>
                <w:bCs/>
              </w:rPr>
              <w:t>collectTaxes</w:t>
            </w:r>
            <w:r w:rsidRPr="00923EF0">
              <w:rPr>
                <w:rFonts w:ascii="Consolas" w:hAnsi="Consolas"/>
                <w:bCs/>
                <w:noProof/>
              </w:rPr>
              <w:t>],</w:t>
            </w:r>
          </w:p>
          <w:p w14:paraId="2311426D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682E1188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4A63889D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923EF0" w14:paraId="6443D46C" w14:textId="77777777" w:rsidTr="002F21C4">
        <w:trPr>
          <w:trHeight w:val="71"/>
        </w:trPr>
        <w:tc>
          <w:tcPr>
            <w:tcW w:w="10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AB9A1B" w14:textId="77777777" w:rsidR="00923EF0" w:rsidRDefault="00923EF0">
            <w:pPr>
              <w:spacing w:before="0" w:after="0" w:line="240" w:lineRule="auto"/>
              <w:jc w:val="center"/>
              <w:rPr>
                <w:rFonts w:ascii="Consolas" w:hAnsi="Consolas"/>
                <w:b/>
                <w:lang w:val="en-US"/>
              </w:rPr>
            </w:pPr>
            <w:r>
              <w:rPr>
                <w:rFonts w:ascii="Consolas" w:hAnsi="Consolas"/>
                <w:b/>
              </w:rPr>
              <w:t>Testing with code</w:t>
            </w:r>
          </w:p>
        </w:tc>
      </w:tr>
      <w:tr w:rsidR="00923EF0" w14:paraId="43FAA920" w14:textId="77777777" w:rsidTr="002F21C4">
        <w:trPr>
          <w:trHeight w:val="13"/>
        </w:trPr>
        <w:tc>
          <w:tcPr>
            <w:tcW w:w="4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39328A" w14:textId="1989CF09" w:rsidR="00923EF0" w:rsidRPr="00C5383E" w:rsidRDefault="00C5383E">
            <w:pPr>
              <w:spacing w:before="0" w:after="0" w:line="240" w:lineRule="auto"/>
              <w:jc w:val="center"/>
              <w:rPr>
                <w:rFonts w:ascii="Consolas" w:hAnsi="Consolas"/>
                <w:b/>
                <w:lang w:val="en-US"/>
              </w:rPr>
            </w:pPr>
            <w:r>
              <w:rPr>
                <w:rFonts w:ascii="Consolas" w:hAnsi="Consolas"/>
                <w:b/>
                <w:lang w:val="en-US"/>
              </w:rPr>
              <w:t>Code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54A2E9" w14:textId="77777777" w:rsidR="00923EF0" w:rsidRDefault="00923EF0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923EF0" w14:paraId="637A29B7" w14:textId="77777777" w:rsidTr="002F21C4">
        <w:trPr>
          <w:trHeight w:val="617"/>
        </w:trPr>
        <w:tc>
          <w:tcPr>
            <w:tcW w:w="4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6FA5C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onst city =</w:t>
            </w:r>
          </w:p>
          <w:p w14:paraId="122F44B6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3A6BB0D1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506B2355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393752D0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ity.collectTaxes();</w:t>
            </w:r>
          </w:p>
          <w:p w14:paraId="1A70D4B9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onsole.log(city.treasury);</w:t>
            </w:r>
          </w:p>
          <w:p w14:paraId="759D8AE8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ity.applyGrowth(5);</w:t>
            </w:r>
          </w:p>
          <w:p w14:paraId="37E6CDFC" w14:textId="77777777" w:rsidR="00923EF0" w:rsidRDefault="00923EF0">
            <w:pPr>
              <w:spacing w:before="0" w:after="0" w:line="240" w:lineRule="auto"/>
              <w:rPr>
                <w:rFonts w:ascii="Consolas" w:hAnsi="Consolas"/>
                <w:b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onsole.log(city.population);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8FF03" w14:textId="77777777" w:rsid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5000</w:t>
            </w:r>
          </w:p>
          <w:p w14:paraId="38DBCDFD" w14:textId="77777777" w:rsid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6650294B" w14:textId="00274CBE" w:rsidR="002F21C4" w:rsidRPr="00D728FA" w:rsidRDefault="002F21C4" w:rsidP="002F21C4">
      <w:pPr>
        <w:pStyle w:val="Heading1"/>
        <w:rPr>
          <w:noProof/>
        </w:rPr>
      </w:pPr>
      <w:r>
        <w:rPr>
          <w:noProof/>
        </w:rPr>
        <w:t>3. Vending Machine</w:t>
      </w:r>
    </w:p>
    <w:p w14:paraId="4E3BEB5E" w14:textId="77777777" w:rsidR="002F21C4" w:rsidRPr="00A40F24" w:rsidRDefault="002F21C4" w:rsidP="002F21C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</w:t>
      </w:r>
      <w:r>
        <w:rPr>
          <w:noProof/>
          <w:lang w:val="en-GB"/>
        </w:rPr>
        <w:t>that</w:t>
      </w:r>
      <w:r w:rsidRPr="00A40F24">
        <w:rPr>
          <w:noProof/>
          <w:lang w:val="en-GB"/>
        </w:rPr>
        <w:t xml:space="preserve"> stores </w:t>
      </w:r>
      <w:r>
        <w:rPr>
          <w:noProof/>
          <w:lang w:val="en-GB"/>
        </w:rPr>
        <w:t xml:space="preserve">drinks </w:t>
      </w:r>
      <w:r w:rsidRPr="00A40F24">
        <w:rPr>
          <w:noProof/>
          <w:lang w:val="en-GB"/>
        </w:rPr>
        <w:t>by creating the classes described below.</w:t>
      </w:r>
    </w:p>
    <w:p w14:paraId="6BC148D8" w14:textId="77777777" w:rsidR="002F21C4" w:rsidRDefault="002F21C4" w:rsidP="002F21C4">
      <w:pPr>
        <w:pStyle w:val="Heading3"/>
        <w:rPr>
          <w:noProof/>
          <w:lang w:val="en-GB"/>
        </w:rPr>
      </w:pPr>
      <w:r>
        <w:rPr>
          <w:noProof/>
          <w:lang w:val="en-GB"/>
        </w:rPr>
        <w:t>Drink</w:t>
      </w:r>
    </w:p>
    <w:p w14:paraId="71146A92" w14:textId="17233D60" w:rsidR="002F21C4" w:rsidRPr="00A40F24" w:rsidRDefault="002F21C4" w:rsidP="002F21C4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You </w:t>
      </w:r>
      <w:r w:rsidR="00C5383E">
        <w:rPr>
          <w:noProof/>
          <w:color w:val="00000A"/>
          <w:lang w:val="en-GB"/>
        </w:rPr>
        <w:t>need to create</w:t>
      </w:r>
      <w:r w:rsidRPr="00A40F24">
        <w:rPr>
          <w:noProof/>
          <w:color w:val="00000A"/>
          <w:lang w:val="en-GB"/>
        </w:rPr>
        <w:t xml:space="preserve"> a class 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374956A7" w14:textId="75E11B63" w:rsidR="002F21C4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 –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string</w:t>
      </w:r>
    </w:p>
    <w:p w14:paraId="138E2900" w14:textId="78CC7DEF" w:rsidR="002F21C4" w:rsidRPr="00073E2F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price - number</w:t>
      </w:r>
    </w:p>
    <w:p w14:paraId="4FC7A0CB" w14:textId="0FBEEC80" w:rsidR="002F21C4" w:rsidRPr="00073E2F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olume -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number</w:t>
      </w:r>
    </w:p>
    <w:p w14:paraId="387063A3" w14:textId="77777777" w:rsidR="002F21C4" w:rsidRDefault="002F21C4" w:rsidP="002F21C4">
      <w:pPr>
        <w:spacing w:before="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rFonts w:ascii="Consolas" w:hAnsi="Consolas"/>
          <w:b/>
          <w:noProof/>
          <w:color w:val="00000A"/>
          <w:lang w:val="en-GB"/>
        </w:rPr>
        <w:t>name, price</w:t>
      </w:r>
      <w:r w:rsidRPr="00F626FE">
        <w:rPr>
          <w:noProof/>
          <w:color w:val="00000A"/>
          <w:lang w:val="en-GB"/>
        </w:rPr>
        <w:t xml:space="preserve"> and</w:t>
      </w:r>
      <w:r w:rsidRPr="00A40F24">
        <w:rPr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volume</w:t>
      </w:r>
      <w:r w:rsidRPr="00A40F24">
        <w:rPr>
          <w:noProof/>
          <w:color w:val="00000A"/>
          <w:lang w:val="en-GB"/>
        </w:rPr>
        <w:t xml:space="preserve">. </w:t>
      </w:r>
    </w:p>
    <w:p w14:paraId="4AAB4087" w14:textId="3D364EE6" w:rsidR="002F21C4" w:rsidRDefault="002F21C4" w:rsidP="002F21C4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D207E0">
        <w:rPr>
          <w:noProof/>
          <w:lang w:val="en-GB"/>
        </w:rPr>
        <w:t xml:space="preserve">Override the </w:t>
      </w:r>
      <w:r w:rsidR="00C5383E"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  <w:r>
        <w:rPr>
          <w:noProof/>
          <w:color w:val="00000A"/>
          <w:lang w:val="en-GB"/>
        </w:rPr>
        <w:br/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  <w:r w:rsidRPr="00512F93">
        <w:rPr>
          <w:rFonts w:ascii="Consolas" w:hAnsi="Consolas"/>
          <w:b/>
          <w:noProof/>
          <w:color w:val="00000A"/>
          <w:lang w:val="en-GB"/>
        </w:rPr>
        <w:t>Name: {</w:t>
      </w:r>
      <w:r w:rsidR="00C5383E">
        <w:rPr>
          <w:rFonts w:ascii="Consolas" w:hAnsi="Consolas"/>
          <w:b/>
          <w:noProof/>
          <w:color w:val="00000A"/>
          <w:lang w:val="en-GB"/>
        </w:rPr>
        <w:t>n</w:t>
      </w:r>
      <w:r w:rsidRPr="00512F93">
        <w:rPr>
          <w:rFonts w:ascii="Consolas" w:hAnsi="Consolas"/>
          <w:b/>
          <w:noProof/>
          <w:color w:val="00000A"/>
          <w:lang w:val="en-GB"/>
        </w:rPr>
        <w:t>ame}, Price: ${</w:t>
      </w:r>
      <w:r w:rsidR="00C5383E">
        <w:rPr>
          <w:rFonts w:ascii="Consolas" w:hAnsi="Consolas"/>
          <w:b/>
          <w:noProof/>
          <w:color w:val="00000A"/>
          <w:lang w:val="en-GB"/>
        </w:rPr>
        <w:t>p</w:t>
      </w:r>
      <w:r w:rsidRPr="00512F93">
        <w:rPr>
          <w:rFonts w:ascii="Consolas" w:hAnsi="Consolas"/>
          <w:b/>
          <w:noProof/>
          <w:color w:val="00000A"/>
          <w:lang w:val="en-GB"/>
        </w:rPr>
        <w:t>rice}, Volume: {</w:t>
      </w:r>
      <w:r w:rsidR="00C5383E">
        <w:rPr>
          <w:rFonts w:ascii="Consolas" w:hAnsi="Consolas"/>
          <w:b/>
          <w:noProof/>
          <w:color w:val="00000A"/>
          <w:lang w:val="en-GB"/>
        </w:rPr>
        <w:t>v</w:t>
      </w:r>
      <w:r w:rsidRPr="00512F93">
        <w:rPr>
          <w:rFonts w:ascii="Consolas" w:hAnsi="Consolas"/>
          <w:b/>
          <w:noProof/>
          <w:color w:val="00000A"/>
          <w:lang w:val="en-GB"/>
        </w:rPr>
        <w:t>olume} ml</w:t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26D74C7E" w14:textId="77777777" w:rsidR="002F21C4" w:rsidRPr="00073E2F" w:rsidRDefault="002F21C4" w:rsidP="002F21C4">
      <w:pPr>
        <w:pStyle w:val="Heading3"/>
        <w:rPr>
          <w:noProof/>
          <w:lang w:val="en-GB"/>
        </w:rPr>
      </w:pPr>
      <w:r>
        <w:rPr>
          <w:noProof/>
          <w:lang w:val="en-GB"/>
        </w:rPr>
        <w:lastRenderedPageBreak/>
        <w:t>VendingMachine</w:t>
      </w:r>
    </w:p>
    <w:p w14:paraId="2C9E4242" w14:textId="6EA85CF1" w:rsidR="002F21C4" w:rsidRPr="003B2C3B" w:rsidRDefault="002F21C4" w:rsidP="002F21C4">
      <w:pPr>
        <w:spacing w:before="0" w:after="200"/>
        <w:rPr>
          <w:noProof/>
          <w:color w:val="00000A"/>
          <w:lang w:val="en-GB"/>
        </w:rPr>
      </w:pPr>
      <w:r>
        <w:rPr>
          <w:bCs/>
          <w:noProof/>
          <w:color w:val="00000A"/>
          <w:lang w:val="en-GB"/>
        </w:rPr>
        <w:t>Create</w:t>
      </w:r>
      <w:r>
        <w:rPr>
          <w:noProof/>
          <w:color w:val="00000A"/>
          <w:lang w:val="en-GB"/>
        </w:rPr>
        <w:t xml:space="preserve"> </w:t>
      </w:r>
      <w:r w:rsidR="00C5383E">
        <w:rPr>
          <w:noProof/>
          <w:color w:val="00000A"/>
          <w:lang w:val="en-GB"/>
        </w:rPr>
        <w:t xml:space="preserve">a </w:t>
      </w:r>
      <w:r w:rsidRPr="00A40F24">
        <w:rPr>
          <w:noProof/>
          <w:color w:val="00000A"/>
          <w:lang w:val="en-GB"/>
        </w:rPr>
        <w:t xml:space="preserve">class </w:t>
      </w:r>
      <w:r>
        <w:rPr>
          <w:rFonts w:ascii="Consolas" w:hAnsi="Consolas"/>
          <w:b/>
          <w:noProof/>
          <w:color w:val="00000A"/>
          <w:lang w:val="en-GB"/>
        </w:rPr>
        <w:t>VendingMachine</w:t>
      </w:r>
      <w:r w:rsidRPr="00A40F24">
        <w:rPr>
          <w:noProof/>
          <w:color w:val="00000A"/>
          <w:lang w:val="en-GB"/>
        </w:rPr>
        <w:t xml:space="preserve"> that has </w:t>
      </w:r>
      <w:r w:rsidR="00C5383E">
        <w:rPr>
          <w:b/>
          <w:bCs/>
          <w:noProof/>
          <w:color w:val="00000A"/>
          <w:lang w:val="en-GB"/>
        </w:rPr>
        <w:t>d</w:t>
      </w:r>
      <w:r>
        <w:rPr>
          <w:b/>
          <w:bCs/>
          <w:noProof/>
          <w:color w:val="00000A"/>
          <w:lang w:val="en-GB"/>
        </w:rPr>
        <w:t>rinks</w:t>
      </w:r>
      <w:r w:rsidRPr="00A40F24">
        <w:rPr>
          <w:noProof/>
          <w:color w:val="00000A"/>
          <w:lang w:val="en-GB"/>
        </w:rPr>
        <w:t xml:space="preserve"> (a</w:t>
      </w:r>
      <w:r>
        <w:rPr>
          <w:noProof/>
          <w:color w:val="00000A"/>
          <w:lang w:val="en-GB"/>
        </w:rPr>
        <w:t xml:space="preserve">n array that stores the </w:t>
      </w:r>
      <w:r w:rsidRPr="002F21C4">
        <w:rPr>
          <w:b/>
          <w:bCs/>
          <w:noProof/>
          <w:color w:val="00000A"/>
          <w:lang w:val="en-GB"/>
        </w:rPr>
        <w:t>Drink</w:t>
      </w:r>
      <w:r w:rsidR="00C5383E">
        <w:rPr>
          <w:b/>
          <w:bCs/>
          <w:noProof/>
          <w:color w:val="00000A"/>
          <w:lang w:val="en-GB"/>
        </w:rPr>
        <w:t xml:space="preserve"> entities</w:t>
      </w:r>
      <w:r w:rsidRPr="00A40F24">
        <w:rPr>
          <w:noProof/>
          <w:color w:val="00000A"/>
          <w:lang w:val="en-GB"/>
        </w:rPr>
        <w:t xml:space="preserve">). </w:t>
      </w:r>
      <w:r w:rsidR="007368F7" w:rsidRPr="00A40F24">
        <w:rPr>
          <w:noProof/>
          <w:color w:val="00000A"/>
          <w:lang w:val="en-GB"/>
        </w:rPr>
        <w:t xml:space="preserve">All entities inside the repository have the </w:t>
      </w:r>
      <w:r w:rsidR="007368F7" w:rsidRPr="00A40F24">
        <w:rPr>
          <w:b/>
          <w:bCs/>
          <w:noProof/>
          <w:color w:val="00000A"/>
          <w:lang w:val="en-GB"/>
        </w:rPr>
        <w:t>same properties</w:t>
      </w:r>
      <w:r w:rsidR="007368F7">
        <w:rPr>
          <w:noProof/>
          <w:color w:val="00000A"/>
          <w:lang w:val="en-GB"/>
        </w:rPr>
        <w:t xml:space="preserve">. </w:t>
      </w:r>
      <w:r>
        <w:rPr>
          <w:noProof/>
          <w:color w:val="00000A"/>
          <w:lang w:val="en-GB"/>
        </w:rPr>
        <w:t>T</w:t>
      </w:r>
      <w:r w:rsidRPr="00A40F24">
        <w:rPr>
          <w:noProof/>
          <w:color w:val="00000A"/>
          <w:lang w:val="en-GB"/>
        </w:rPr>
        <w:t xml:space="preserve">he </w:t>
      </w:r>
      <w:r>
        <w:rPr>
          <w:rFonts w:ascii="Consolas" w:hAnsi="Consolas"/>
          <w:b/>
          <w:noProof/>
          <w:color w:val="00000A"/>
        </w:rPr>
        <w:t>VendingMachine</w:t>
      </w:r>
      <w:r w:rsidRPr="00A40F24">
        <w:rPr>
          <w:noProof/>
          <w:color w:val="00000A"/>
          <w:lang w:val="en-GB"/>
        </w:rPr>
        <w:t xml:space="preserve"> class should have </w:t>
      </w:r>
      <w:r>
        <w:rPr>
          <w:noProof/>
          <w:color w:val="00000A"/>
          <w:lang w:val="en-GB"/>
        </w:rPr>
        <w:t>the following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4E60B890" w14:textId="6745F858" w:rsidR="002F21C4" w:rsidRPr="003B2C3B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buttonCapacity - number</w:t>
      </w:r>
    </w:p>
    <w:p w14:paraId="6F955D4D" w14:textId="17DF09C9" w:rsidR="002F21C4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drinks – Drink[]</w:t>
      </w:r>
    </w:p>
    <w:p w14:paraId="50294FE1" w14:textId="1726B18D" w:rsidR="002F21C4" w:rsidRPr="0066728F" w:rsidRDefault="002F21C4" w:rsidP="002F21C4">
      <w:pPr>
        <w:numPr>
          <w:ilvl w:val="0"/>
          <w:numId w:val="18"/>
        </w:numPr>
        <w:spacing w:before="120" w:after="200"/>
        <w:contextualSpacing/>
        <w:rPr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US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>
        <w:rPr>
          <w:rFonts w:ascii="Consolas" w:hAnsi="Consolas"/>
          <w:b/>
          <w:noProof/>
          <w:color w:val="00000A"/>
          <w:lang w:val="en-GB"/>
        </w:rPr>
        <w:t>Count</w:t>
      </w:r>
      <w:r w:rsidRPr="00767A2C">
        <w:rPr>
          <w:b/>
          <w:noProof/>
          <w:color w:val="00000A"/>
          <w:lang w:val="en-GB"/>
        </w:rPr>
        <w:t xml:space="preserve"> </w:t>
      </w:r>
      <w:r>
        <w:rPr>
          <w:b/>
          <w:noProof/>
          <w:color w:val="00000A"/>
        </w:rPr>
        <w:t xml:space="preserve"> </w:t>
      </w:r>
      <w:r>
        <w:rPr>
          <w:noProof/>
          <w:color w:val="00000A"/>
          <w:lang w:val="en-GB"/>
        </w:rPr>
        <w:t xml:space="preserve">- </w:t>
      </w:r>
      <w:r w:rsidRPr="006D36D8">
        <w:rPr>
          <w:b/>
          <w:noProof/>
          <w:color w:val="00000A"/>
          <w:lang w:val="en-GB"/>
        </w:rPr>
        <w:t>returns</w:t>
      </w:r>
      <w:r w:rsidRPr="006D36D8">
        <w:rPr>
          <w:noProof/>
          <w:color w:val="00000A"/>
          <w:lang w:val="en-GB"/>
        </w:rPr>
        <w:t xml:space="preserve"> the number of </w:t>
      </w:r>
      <w:r>
        <w:rPr>
          <w:b/>
          <w:noProof/>
          <w:color w:val="00000A"/>
          <w:lang w:val="en-GB"/>
        </w:rPr>
        <w:t>drinks</w:t>
      </w:r>
      <w:r w:rsidRPr="006D36D8">
        <w:rPr>
          <w:noProof/>
          <w:color w:val="00000A"/>
          <w:lang w:val="en-GB"/>
        </w:rPr>
        <w:t xml:space="preserve">, </w:t>
      </w:r>
      <w:r>
        <w:rPr>
          <w:b/>
          <w:noProof/>
          <w:color w:val="00000A"/>
          <w:lang w:val="en-GB"/>
        </w:rPr>
        <w:t>available</w:t>
      </w:r>
      <w:r w:rsidRPr="006D36D8">
        <w:rPr>
          <w:noProof/>
          <w:color w:val="00000A"/>
          <w:lang w:val="en-GB"/>
        </w:rPr>
        <w:t xml:space="preserve"> in the </w:t>
      </w:r>
      <w:r w:rsidR="00C5383E">
        <w:rPr>
          <w:noProof/>
          <w:color w:val="00000A"/>
          <w:lang w:val="en-GB"/>
        </w:rPr>
        <w:t>v</w:t>
      </w:r>
      <w:r>
        <w:rPr>
          <w:noProof/>
          <w:color w:val="00000A"/>
          <w:lang w:val="en-GB"/>
        </w:rPr>
        <w:t>ending machine</w:t>
      </w:r>
    </w:p>
    <w:p w14:paraId="5BEA3CC9" w14:textId="1C56CA27" w:rsidR="002F21C4" w:rsidRDefault="002F21C4" w:rsidP="002F21C4">
      <w:pPr>
        <w:spacing w:before="120" w:after="200"/>
        <w:rPr>
          <w:b/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rFonts w:ascii="Consolas" w:hAnsi="Consolas"/>
          <w:b/>
          <w:noProof/>
          <w:color w:val="00000A"/>
          <w:lang w:val="en-GB"/>
        </w:rPr>
        <w:t>button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="00C91136">
        <w:rPr>
          <w:rFonts w:ascii="Consolas" w:hAnsi="Consolas"/>
          <w:b/>
          <w:noProof/>
          <w:color w:val="00000A"/>
          <w:lang w:val="en-GB"/>
        </w:rPr>
        <w:t>d</w:t>
      </w:r>
      <w:r>
        <w:rPr>
          <w:rFonts w:ascii="Consolas" w:hAnsi="Consolas"/>
          <w:b/>
          <w:noProof/>
          <w:color w:val="00000A"/>
          <w:lang w:val="en-GB"/>
        </w:rPr>
        <w:t>rinks</w:t>
      </w:r>
      <w:r w:rsidRPr="00A40F24">
        <w:rPr>
          <w:noProof/>
          <w:color w:val="00000A"/>
          <w:lang w:val="en-GB"/>
        </w:rPr>
        <w:t xml:space="preserve"> </w:t>
      </w:r>
      <w:r w:rsidR="00C5383E">
        <w:rPr>
          <w:noProof/>
          <w:color w:val="00000A"/>
          <w:lang w:val="en-GB"/>
        </w:rPr>
        <w:t>as an empty</w:t>
      </w:r>
      <w:r w:rsidRPr="00A40F24">
        <w:rPr>
          <w:noProof/>
          <w:color w:val="00000A"/>
          <w:lang w:val="en-GB"/>
        </w:rPr>
        <w:t xml:space="preserve"> collection</w:t>
      </w:r>
      <w:r w:rsidRPr="00AB58AE">
        <w:rPr>
          <w:noProof/>
          <w:color w:val="00000A"/>
          <w:lang w:val="en-GB"/>
        </w:rPr>
        <w:t>.</w:t>
      </w:r>
    </w:p>
    <w:p w14:paraId="442AC0E3" w14:textId="77777777" w:rsidR="002F21C4" w:rsidRPr="00AB58AE" w:rsidRDefault="002F21C4" w:rsidP="002F21C4">
      <w:pPr>
        <w:spacing w:before="120" w:after="200"/>
        <w:rPr>
          <w:noProof/>
        </w:rPr>
      </w:pPr>
      <w:r w:rsidRPr="00A40F24">
        <w:rPr>
          <w:noProof/>
          <w:color w:val="00000A"/>
          <w:lang w:val="en-GB"/>
        </w:rPr>
        <w:t>Implement the following features:</w:t>
      </w:r>
    </w:p>
    <w:p w14:paraId="3736A473" w14:textId="3A7D081B" w:rsidR="002F21C4" w:rsidRPr="00A40F24" w:rsidRDefault="002F21C4" w:rsidP="002F21C4">
      <w:pPr>
        <w:numPr>
          <w:ilvl w:val="0"/>
          <w:numId w:val="20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drink: Drink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</w:t>
      </w:r>
      <w:r w:rsidRPr="006D36D8">
        <w:rPr>
          <w:b/>
          <w:noProof/>
          <w:color w:val="00000A"/>
          <w:lang w:val="en-GB"/>
        </w:rPr>
        <w:t>collection</w:t>
      </w:r>
      <w:r>
        <w:rPr>
          <w:noProof/>
          <w:color w:val="00000A"/>
          <w:lang w:val="en-GB"/>
        </w:rPr>
        <w:t xml:space="preserve"> of Drinks, </w:t>
      </w:r>
      <w:r w:rsidRPr="006D36D8">
        <w:rPr>
          <w:b/>
          <w:noProof/>
          <w:color w:val="00000A"/>
          <w:lang w:val="en-GB"/>
        </w:rPr>
        <w:t>if</w:t>
      </w:r>
      <w:r>
        <w:rPr>
          <w:noProof/>
          <w:color w:val="00000A"/>
          <w:lang w:val="en-GB"/>
        </w:rPr>
        <w:t xml:space="preserve"> the </w:t>
      </w:r>
      <w:r w:rsidR="00C5383E">
        <w:rPr>
          <w:rFonts w:ascii="Consolas" w:hAnsi="Consolas"/>
          <w:b/>
          <w:noProof/>
          <w:color w:val="00000A"/>
          <w:lang w:val="en-GB"/>
        </w:rPr>
        <w:t>c</w:t>
      </w:r>
      <w:r w:rsidRPr="006D36D8">
        <w:rPr>
          <w:rFonts w:ascii="Consolas" w:hAnsi="Consolas"/>
          <w:b/>
          <w:noProof/>
          <w:color w:val="00000A"/>
          <w:lang w:val="en-GB"/>
        </w:rPr>
        <w:t>apacity</w:t>
      </w:r>
      <w:r>
        <w:rPr>
          <w:noProof/>
          <w:color w:val="00000A"/>
          <w:lang w:val="en-GB"/>
        </w:rPr>
        <w:t xml:space="preserve"> </w:t>
      </w:r>
      <w:r w:rsidRPr="006D36D8">
        <w:rPr>
          <w:b/>
          <w:noProof/>
          <w:color w:val="00000A"/>
          <w:lang w:val="en-GB"/>
        </w:rPr>
        <w:t>allows it</w:t>
      </w:r>
      <w:r>
        <w:rPr>
          <w:noProof/>
          <w:color w:val="00000A"/>
          <w:lang w:val="en-GB"/>
        </w:rPr>
        <w:t>.</w:t>
      </w:r>
    </w:p>
    <w:p w14:paraId="464F9D67" w14:textId="698EEB70" w:rsidR="002F21C4" w:rsidRPr="00A40F24" w:rsidRDefault="002F21C4" w:rsidP="002F21C4">
      <w:pPr>
        <w:numPr>
          <w:ilvl w:val="0"/>
          <w:numId w:val="20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name: string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6D36D8">
        <w:rPr>
          <w:b/>
          <w:noProof/>
          <w:color w:val="00000A"/>
          <w:lang w:val="en-GB"/>
        </w:rPr>
        <w:t>removes</w:t>
      </w:r>
      <w:r w:rsidRPr="00A40F24">
        <w:rPr>
          <w:noProof/>
          <w:color w:val="00000A"/>
          <w:lang w:val="en-GB"/>
        </w:rPr>
        <w:t xml:space="preserve"> a</w:t>
      </w:r>
      <w:r>
        <w:rPr>
          <w:noProof/>
          <w:color w:val="00000A"/>
          <w:lang w:val="en-GB"/>
        </w:rPr>
        <w:t xml:space="preserve"> </w:t>
      </w:r>
      <w:r>
        <w:rPr>
          <w:b/>
          <w:noProof/>
          <w:color w:val="00000A"/>
          <w:lang w:val="en-GB"/>
        </w:rPr>
        <w:t>drink</w:t>
      </w:r>
      <w:r w:rsidRPr="006D36D8">
        <w:rPr>
          <w:b/>
          <w:noProof/>
          <w:color w:val="00000A"/>
          <w:lang w:val="en-GB"/>
        </w:rPr>
        <w:t xml:space="preserve"> by</w:t>
      </w:r>
      <w:r>
        <w:rPr>
          <w:noProof/>
          <w:color w:val="00000A"/>
          <w:lang w:val="en-GB"/>
        </w:rPr>
        <w:t xml:space="preserve"> </w:t>
      </w:r>
      <w:r w:rsidR="00C5383E" w:rsidRPr="00C5383E">
        <w:rPr>
          <w:b/>
          <w:bCs/>
          <w:noProof/>
          <w:color w:val="00000A"/>
          <w:lang w:val="en-GB"/>
        </w:rPr>
        <w:t>the</w:t>
      </w:r>
      <w:r w:rsidR="00C5383E">
        <w:rPr>
          <w:noProof/>
          <w:color w:val="00000A"/>
          <w:lang w:val="en-GB"/>
        </w:rPr>
        <w:t xml:space="preserve"> </w:t>
      </w:r>
      <w:r>
        <w:rPr>
          <w:b/>
          <w:noProof/>
          <w:color w:val="00000A"/>
          <w:lang w:val="en-GB"/>
        </w:rPr>
        <w:t>given name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 xml:space="preserve">returns </w:t>
      </w:r>
      <w:r w:rsidRPr="00767A2C">
        <w:rPr>
          <w:b/>
          <w:bCs/>
          <w:noProof/>
          <w:color w:val="00000A"/>
          <w:lang w:val="en-GB"/>
        </w:rPr>
        <w:t>true</w:t>
      </w:r>
      <w:r>
        <w:rPr>
          <w:noProof/>
          <w:color w:val="00000A"/>
          <w:lang w:val="en-GB"/>
        </w:rPr>
        <w:t xml:space="preserve"> if it is removed, otherwise – </w:t>
      </w:r>
      <w:r w:rsidRPr="00767A2C">
        <w:rPr>
          <w:b/>
          <w:bCs/>
          <w:noProof/>
          <w:color w:val="00000A"/>
          <w:lang w:val="en-GB"/>
        </w:rPr>
        <w:t>false</w:t>
      </w:r>
    </w:p>
    <w:p w14:paraId="77565926" w14:textId="61717891" w:rsidR="002F21C4" w:rsidRPr="008E76F1" w:rsidRDefault="002F21C4" w:rsidP="008E76F1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getLongest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>
        <w:rPr>
          <w:rFonts w:ascii="Consolas" w:hAnsi="Consolas"/>
          <w:b/>
          <w:noProof/>
          <w:color w:val="00000A"/>
        </w:rPr>
        <w:t>Drink</w:t>
      </w:r>
      <w:r w:rsidR="008E76F1">
        <w:rPr>
          <w:noProof/>
          <w:color w:val="00000A"/>
          <w:lang w:val="en-GB"/>
        </w:rPr>
        <w:t xml:space="preserve"> as </w:t>
      </w:r>
      <w:r w:rsidR="008E76F1" w:rsidRPr="00F023DA">
        <w:rPr>
          <w:rFonts w:cstheme="minorHAnsi"/>
          <w:b/>
          <w:noProof/>
          <w:color w:val="00000A"/>
          <w:lang w:val="en-GB"/>
        </w:rPr>
        <w:t>string</w:t>
      </w:r>
      <w:r w:rsidR="008E76F1" w:rsidRPr="00F023DA">
        <w:rPr>
          <w:rFonts w:cstheme="minorHAnsi"/>
          <w:noProof/>
          <w:color w:val="00000A"/>
          <w:lang w:val="en-GB"/>
        </w:rPr>
        <w:t xml:space="preserve"> in the format</w:t>
      </w:r>
      <w:r w:rsidR="008E76F1">
        <w:rPr>
          <w:rFonts w:cstheme="minorHAnsi"/>
          <w:b/>
          <w:noProof/>
          <w:color w:val="00000A"/>
          <w:lang w:val="en-GB"/>
        </w:rPr>
        <w:t xml:space="preserve"> of the overriden </w:t>
      </w:r>
      <w:r w:rsidR="00C5383E">
        <w:rPr>
          <w:rFonts w:cstheme="minorHAnsi"/>
          <w:b/>
          <w:noProof/>
          <w:color w:val="00000A"/>
          <w:lang w:val="en-GB"/>
        </w:rPr>
        <w:t>t</w:t>
      </w:r>
      <w:r w:rsidR="008E76F1">
        <w:rPr>
          <w:rFonts w:cstheme="minorHAnsi"/>
          <w:b/>
          <w:noProof/>
          <w:color w:val="00000A"/>
          <w:lang w:val="en-GB"/>
        </w:rPr>
        <w:t>oString() method</w:t>
      </w:r>
      <w:r w:rsidR="008E76F1" w:rsidRPr="008E76F1">
        <w:rPr>
          <w:noProof/>
          <w:color w:val="00000A"/>
          <w:lang w:val="en-GB"/>
        </w:rPr>
        <w:t xml:space="preserve"> </w:t>
      </w:r>
      <w:r w:rsidRPr="008E76F1">
        <w:rPr>
          <w:noProof/>
          <w:color w:val="00000A"/>
          <w:lang w:val="en-GB"/>
        </w:rPr>
        <w:t xml:space="preserve">with the </w:t>
      </w:r>
      <w:r w:rsidRPr="008E76F1">
        <w:rPr>
          <w:b/>
          <w:noProof/>
          <w:color w:val="00000A"/>
          <w:lang w:val="en-GB"/>
        </w:rPr>
        <w:t xml:space="preserve">biggest value </w:t>
      </w:r>
      <w:r w:rsidRPr="008E76F1">
        <w:rPr>
          <w:noProof/>
          <w:color w:val="00000A"/>
          <w:lang w:val="en-GB"/>
        </w:rPr>
        <w:t>of</w:t>
      </w:r>
      <w:r w:rsidRPr="008E76F1">
        <w:rPr>
          <w:b/>
          <w:noProof/>
          <w:color w:val="00000A"/>
          <w:lang w:val="en-GB"/>
        </w:rPr>
        <w:t xml:space="preserve"> </w:t>
      </w:r>
      <w:r w:rsidR="00C5383E">
        <w:rPr>
          <w:rFonts w:ascii="Consolas" w:hAnsi="Consolas"/>
          <w:b/>
          <w:noProof/>
          <w:color w:val="00000A"/>
          <w:lang w:val="en-US"/>
        </w:rPr>
        <w:t>v</w:t>
      </w:r>
      <w:r w:rsidRPr="008E76F1">
        <w:rPr>
          <w:rFonts w:ascii="Consolas" w:hAnsi="Consolas"/>
          <w:b/>
          <w:noProof/>
          <w:color w:val="00000A"/>
        </w:rPr>
        <w:t>olume</w:t>
      </w:r>
      <w:r w:rsidRPr="008E76F1">
        <w:rPr>
          <w:b/>
          <w:noProof/>
          <w:color w:val="00000A"/>
          <w:lang w:val="en-GB"/>
        </w:rPr>
        <w:t xml:space="preserve"> </w:t>
      </w:r>
      <w:r w:rsidRPr="008E76F1">
        <w:rPr>
          <w:noProof/>
          <w:color w:val="00000A"/>
          <w:lang w:val="en-GB"/>
        </w:rPr>
        <w:t>property</w:t>
      </w:r>
    </w:p>
    <w:p w14:paraId="46A6F3C0" w14:textId="6B0C5675" w:rsidR="002F21C4" w:rsidRPr="008E76F1" w:rsidRDefault="002F21C4" w:rsidP="008E76F1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ethod getCheapest()</w:t>
      </w:r>
      <w:r w:rsidR="007368F7">
        <w:rPr>
          <w:noProof/>
          <w:color w:val="00000A"/>
          <w:lang w:val="en-GB"/>
        </w:rPr>
        <w:t xml:space="preserve">– </w:t>
      </w:r>
      <w:r w:rsidRPr="003B2C3B">
        <w:rPr>
          <w:rFonts w:cstheme="minorHAnsi"/>
          <w:b/>
          <w:noProof/>
          <w:color w:val="00000A"/>
          <w:lang w:val="en-GB"/>
        </w:rPr>
        <w:t>returns</w:t>
      </w:r>
      <w:r>
        <w:rPr>
          <w:rFonts w:cstheme="minorHAnsi"/>
          <w:noProof/>
          <w:color w:val="00000A"/>
          <w:lang w:val="en-GB"/>
        </w:rPr>
        <w:t xml:space="preserve"> the </w:t>
      </w:r>
      <w:r w:rsidRPr="003B2C3B">
        <w:rPr>
          <w:rFonts w:ascii="Consolas" w:hAnsi="Consolas"/>
          <w:b/>
          <w:noProof/>
          <w:color w:val="00000A"/>
        </w:rPr>
        <w:t>Drink</w:t>
      </w:r>
      <w:r>
        <w:rPr>
          <w:rFonts w:cstheme="minorHAnsi"/>
          <w:noProof/>
          <w:color w:val="00000A"/>
          <w:lang w:val="en-GB"/>
        </w:rPr>
        <w:t xml:space="preserve"> </w:t>
      </w:r>
      <w:r w:rsidR="008E76F1">
        <w:rPr>
          <w:rFonts w:cstheme="minorHAnsi"/>
          <w:noProof/>
          <w:color w:val="00000A"/>
          <w:lang w:val="en-GB"/>
        </w:rPr>
        <w:t xml:space="preserve">as </w:t>
      </w:r>
      <w:r w:rsidR="008E76F1" w:rsidRPr="00F023DA">
        <w:rPr>
          <w:rFonts w:cstheme="minorHAnsi"/>
          <w:b/>
          <w:noProof/>
          <w:color w:val="00000A"/>
          <w:lang w:val="en-GB"/>
        </w:rPr>
        <w:t>string</w:t>
      </w:r>
      <w:r w:rsidR="008E76F1" w:rsidRPr="00F023DA">
        <w:rPr>
          <w:rFonts w:cstheme="minorHAnsi"/>
          <w:noProof/>
          <w:color w:val="00000A"/>
          <w:lang w:val="en-GB"/>
        </w:rPr>
        <w:t xml:space="preserve"> in the format</w:t>
      </w:r>
      <w:r w:rsidR="008E76F1">
        <w:rPr>
          <w:rFonts w:cstheme="minorHAnsi"/>
          <w:b/>
          <w:noProof/>
          <w:color w:val="00000A"/>
          <w:lang w:val="en-GB"/>
        </w:rPr>
        <w:t xml:space="preserve"> of the overriden </w:t>
      </w:r>
      <w:r w:rsidR="00C5383E">
        <w:rPr>
          <w:rFonts w:cstheme="minorHAnsi"/>
          <w:b/>
          <w:noProof/>
          <w:color w:val="00000A"/>
          <w:lang w:val="en-GB"/>
        </w:rPr>
        <w:t>t</w:t>
      </w:r>
      <w:r w:rsidR="008E76F1">
        <w:rPr>
          <w:rFonts w:cstheme="minorHAnsi"/>
          <w:b/>
          <w:noProof/>
          <w:color w:val="00000A"/>
          <w:lang w:val="en-GB"/>
        </w:rPr>
        <w:t>oString() method</w:t>
      </w:r>
      <w:r w:rsidR="008E76F1">
        <w:rPr>
          <w:rFonts w:cstheme="minorHAnsi"/>
          <w:noProof/>
          <w:color w:val="00000A"/>
          <w:lang w:val="en-GB"/>
        </w:rPr>
        <w:t xml:space="preserve"> </w:t>
      </w:r>
      <w:r w:rsidRPr="008E76F1">
        <w:rPr>
          <w:rFonts w:cstheme="minorHAnsi"/>
          <w:noProof/>
          <w:color w:val="00000A"/>
          <w:lang w:val="en-GB"/>
        </w:rPr>
        <w:t xml:space="preserve">with the </w:t>
      </w:r>
      <w:r w:rsidRPr="008E76F1">
        <w:rPr>
          <w:rFonts w:cstheme="minorHAnsi"/>
          <w:b/>
          <w:noProof/>
          <w:color w:val="00000A"/>
          <w:lang w:val="en-GB"/>
        </w:rPr>
        <w:t>lowest value</w:t>
      </w:r>
      <w:r w:rsidRPr="008E76F1">
        <w:rPr>
          <w:rFonts w:cstheme="minorHAnsi"/>
          <w:noProof/>
          <w:color w:val="00000A"/>
          <w:lang w:val="en-GB"/>
        </w:rPr>
        <w:t xml:space="preserve"> of </w:t>
      </w:r>
      <w:r w:rsidR="00C5383E">
        <w:rPr>
          <w:rFonts w:ascii="Consolas" w:hAnsi="Consolas"/>
          <w:b/>
          <w:noProof/>
          <w:color w:val="00000A"/>
          <w:lang w:val="en-US"/>
        </w:rPr>
        <w:t>p</w:t>
      </w:r>
      <w:r w:rsidRPr="008E76F1">
        <w:rPr>
          <w:rFonts w:ascii="Consolas" w:hAnsi="Consolas"/>
          <w:b/>
          <w:noProof/>
          <w:color w:val="00000A"/>
        </w:rPr>
        <w:t>rice</w:t>
      </w:r>
      <w:r w:rsidRPr="008E76F1">
        <w:rPr>
          <w:rFonts w:cstheme="minorHAnsi"/>
          <w:noProof/>
          <w:color w:val="00000A"/>
          <w:lang w:val="en-GB"/>
        </w:rPr>
        <w:t xml:space="preserve"> property</w:t>
      </w:r>
    </w:p>
    <w:p w14:paraId="0DE1EACA" w14:textId="676B658E" w:rsidR="002F21C4" w:rsidRPr="00D82CCB" w:rsidRDefault="002F21C4" w:rsidP="002F21C4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ethod buyDrink(name: string)</w:t>
      </w:r>
      <w:r w:rsidR="007368F7" w:rsidRPr="007368F7">
        <w:rPr>
          <w:noProof/>
          <w:color w:val="00000A"/>
          <w:lang w:val="en-GB"/>
        </w:rPr>
        <w:t xml:space="preserve"> </w:t>
      </w:r>
      <w:r w:rsidR="007368F7">
        <w:rPr>
          <w:noProof/>
          <w:color w:val="00000A"/>
          <w:lang w:val="en-GB"/>
        </w:rPr>
        <w:t xml:space="preserve">– </w:t>
      </w:r>
      <w:r w:rsidRPr="00F023DA">
        <w:rPr>
          <w:rFonts w:cstheme="minorHAnsi"/>
          <w:b/>
          <w:noProof/>
          <w:color w:val="00000A"/>
          <w:lang w:val="en-GB"/>
        </w:rPr>
        <w:t>returns a string</w:t>
      </w:r>
      <w:r w:rsidRPr="00F023DA">
        <w:rPr>
          <w:rFonts w:cstheme="minorHAnsi"/>
          <w:noProof/>
          <w:color w:val="00000A"/>
          <w:lang w:val="en-GB"/>
        </w:rPr>
        <w:t xml:space="preserve"> in the format</w:t>
      </w:r>
      <w:r>
        <w:rPr>
          <w:rFonts w:cstheme="minorHAnsi"/>
          <w:b/>
          <w:noProof/>
          <w:color w:val="00000A"/>
          <w:lang w:val="en-GB"/>
        </w:rPr>
        <w:t xml:space="preserve"> of the overriden </w:t>
      </w:r>
      <w:r w:rsidR="00C5383E">
        <w:rPr>
          <w:rFonts w:cstheme="minorHAnsi"/>
          <w:b/>
          <w:noProof/>
          <w:color w:val="00000A"/>
          <w:lang w:val="en-GB"/>
        </w:rPr>
        <w:t>t</w:t>
      </w:r>
      <w:r>
        <w:rPr>
          <w:rFonts w:cstheme="minorHAnsi"/>
          <w:b/>
          <w:noProof/>
          <w:color w:val="00000A"/>
          <w:lang w:val="en-GB"/>
        </w:rPr>
        <w:t>oString() method</w:t>
      </w:r>
    </w:p>
    <w:p w14:paraId="2EF8F949" w14:textId="40730687" w:rsidR="002F21C4" w:rsidRDefault="002F21C4" w:rsidP="002F21C4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A40F24">
        <w:rPr>
          <w:rFonts w:ascii="Consolas" w:hAnsi="Consolas"/>
          <w:b/>
          <w:noProof/>
          <w:color w:val="00000A"/>
          <w:lang w:val="en-GB"/>
        </w:rPr>
        <w:t>eport()</w:t>
      </w:r>
      <w:r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a </w:t>
      </w:r>
      <w:r w:rsidRPr="00A40F24">
        <w:rPr>
          <w:b/>
          <w:noProof/>
          <w:color w:val="00000A"/>
          <w:lang w:val="en-GB"/>
        </w:rPr>
        <w:t>string</w:t>
      </w:r>
      <w:r w:rsidRPr="00A40F24">
        <w:rPr>
          <w:noProof/>
          <w:color w:val="00000A"/>
          <w:lang w:val="en-GB"/>
        </w:rPr>
        <w:t xml:space="preserve"> in the following </w:t>
      </w:r>
      <w:r>
        <w:rPr>
          <w:b/>
          <w:noProof/>
          <w:color w:val="00000A"/>
          <w:lang w:val="en-GB"/>
        </w:rPr>
        <w:t>format</w:t>
      </w:r>
      <w:r>
        <w:rPr>
          <w:noProof/>
          <w:color w:val="00000A"/>
          <w:lang w:val="en-GB"/>
        </w:rPr>
        <w:t>:</w:t>
      </w:r>
    </w:p>
    <w:p w14:paraId="20803E50" w14:textId="77777777" w:rsidR="002F21C4" w:rsidRPr="00563206" w:rsidRDefault="002F21C4" w:rsidP="002F21C4">
      <w:pPr>
        <w:numPr>
          <w:ilvl w:val="1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</w:rPr>
        <w:t>Drinks available</w:t>
      </w:r>
      <w:r w:rsidRPr="00563206">
        <w:rPr>
          <w:rFonts w:ascii="Consolas" w:hAnsi="Consolas"/>
          <w:b/>
          <w:noProof/>
          <w:color w:val="00000A"/>
          <w:lang w:val="en-GB"/>
        </w:rPr>
        <w:t>: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563206">
        <w:rPr>
          <w:rFonts w:ascii="Consolas" w:hAnsi="Consolas"/>
          <w:b/>
          <w:noProof/>
          <w:color w:val="00000A"/>
          <w:lang w:val="en-GB"/>
        </w:rPr>
        <w:t>1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563206">
        <w:rPr>
          <w:rFonts w:ascii="Consolas" w:hAnsi="Consolas"/>
          <w:b/>
          <w:noProof/>
          <w:color w:val="00000A"/>
          <w:lang w:val="en-GB"/>
        </w:rPr>
        <w:t>2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72E33FE7" w14:textId="77777777" w:rsidR="002F21C4" w:rsidRPr="00C67837" w:rsidRDefault="002F21C4" w:rsidP="002F21C4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Constraints</w:t>
      </w:r>
    </w:p>
    <w:p w14:paraId="13176DA4" w14:textId="77777777" w:rsidR="002F21C4" w:rsidRPr="00A40F24" w:rsidRDefault="002F21C4" w:rsidP="002F21C4">
      <w:pPr>
        <w:numPr>
          <w:ilvl w:val="0"/>
          <w:numId w:val="19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>
        <w:rPr>
          <w:b/>
          <w:noProof/>
          <w:color w:val="00000A"/>
          <w:lang w:val="en-GB"/>
        </w:rPr>
        <w:t>names</w:t>
      </w:r>
      <w:r w:rsidRPr="00A40F24">
        <w:rPr>
          <w:noProof/>
          <w:color w:val="00000A"/>
          <w:lang w:val="en-GB"/>
        </w:rPr>
        <w:t xml:space="preserve"> of the </w:t>
      </w:r>
      <w:r>
        <w:rPr>
          <w:noProof/>
          <w:color w:val="00000A"/>
          <w:lang w:val="en-GB"/>
        </w:rPr>
        <w:t>drink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04D5F5A3" w14:textId="77777777" w:rsidR="002F21C4" w:rsidRPr="00A40F24" w:rsidRDefault="002F21C4" w:rsidP="002F21C4">
      <w:pPr>
        <w:numPr>
          <w:ilvl w:val="0"/>
          <w:numId w:val="19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always have </w:t>
      </w:r>
      <w:r>
        <w:rPr>
          <w:noProof/>
          <w:color w:val="00000A"/>
          <w:lang w:val="en-GB"/>
        </w:rPr>
        <w:t xml:space="preserve">drinks </w:t>
      </w:r>
      <w:r w:rsidRPr="00A40F24">
        <w:rPr>
          <w:noProof/>
          <w:color w:val="00000A"/>
          <w:lang w:val="en-GB"/>
        </w:rPr>
        <w:t>added before receiving methods</w:t>
      </w:r>
      <w:r>
        <w:rPr>
          <w:noProof/>
          <w:color w:val="00000A"/>
          <w:lang w:val="en-GB"/>
        </w:rPr>
        <w:t>,</w:t>
      </w:r>
      <w:r w:rsidRPr="00A40F24">
        <w:rPr>
          <w:noProof/>
          <w:color w:val="00000A"/>
          <w:lang w:val="en-GB"/>
        </w:rPr>
        <w:t xml:space="preserve"> manipulating the </w:t>
      </w:r>
      <w:r>
        <w:rPr>
          <w:noProof/>
          <w:color w:val="00000A"/>
          <w:lang w:val="en-GB"/>
        </w:rPr>
        <w:t>drinks in the VendingMachine</w:t>
      </w:r>
      <w:r w:rsidRPr="00A40F24">
        <w:rPr>
          <w:noProof/>
          <w:color w:val="00000A"/>
          <w:lang w:val="en-GB"/>
        </w:rPr>
        <w:t>.</w:t>
      </w:r>
    </w:p>
    <w:p w14:paraId="1F3D2584" w14:textId="77777777" w:rsidR="002F21C4" w:rsidRPr="00C67837" w:rsidRDefault="002F21C4" w:rsidP="002F21C4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Examples</w:t>
      </w:r>
    </w:p>
    <w:p w14:paraId="07D4EE61" w14:textId="77777777" w:rsidR="002F21C4" w:rsidRPr="00A40F24" w:rsidRDefault="002F21C4" w:rsidP="002F21C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>
        <w:rPr>
          <w:rFonts w:ascii="Consolas" w:hAnsi="Consolas"/>
          <w:b/>
          <w:noProof/>
          <w:color w:val="00000A"/>
          <w:lang w:val="en-GB"/>
        </w:rPr>
        <w:t>VendingMachine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F21C4" w:rsidRPr="00A40F24" w14:paraId="6DC82665" w14:textId="77777777" w:rsidTr="00D035F4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9C646" w14:textId="77777777" w:rsidR="002F21C4" w:rsidRPr="00A40F24" w:rsidRDefault="002F21C4" w:rsidP="00D035F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2F21C4" w:rsidRPr="00A40F24" w14:paraId="42874561" w14:textId="77777777" w:rsidTr="002F21C4">
        <w:trPr>
          <w:trHeight w:val="1011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D2E1C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bookmarkStart w:id="0" w:name="_Hlk1894967"/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lastRenderedPageBreak/>
              <w:t>import { Drink } from "./Drink";</w:t>
            </w:r>
          </w:p>
          <w:p w14:paraId="41FEC768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>import { VendingMachine } from "./VendingMachine";</w:t>
            </w:r>
          </w:p>
          <w:p w14:paraId="6634B586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0F24C03B" w14:textId="6945A606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>function main() {</w:t>
            </w:r>
          </w:p>
          <w:p w14:paraId="2FFF2B51" w14:textId="01E6C886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Initialize the repository (VendingMachine)</w:t>
            </w:r>
          </w:p>
          <w:p w14:paraId="0FEF5627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vendingMachine = new VendingMachine(6);</w:t>
            </w:r>
          </w:p>
          <w:p w14:paraId="6BC8CAEA" w14:textId="40BF4A22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058BE1D5" w14:textId="131B306A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Initialize Entity (Drink)</w:t>
            </w:r>
          </w:p>
          <w:p w14:paraId="111D6E6B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tea = new Drink("Tea", 1.5, 300);</w:t>
            </w:r>
          </w:p>
          <w:p w14:paraId="3121B8A4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coffee = new Drink("Coffee", 2.0, 120);</w:t>
            </w:r>
          </w:p>
          <w:p w14:paraId="75B54723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hotChocolate = new Drink("Hot Chocolate", 2.5, 200);</w:t>
            </w:r>
          </w:p>
          <w:p w14:paraId="46770892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latte = new Drink("Latte", 3.5, 220);</w:t>
            </w:r>
          </w:p>
          <w:p w14:paraId="5F909072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cappuccino = new Drink("Cappuccino", 2.8, 180);</w:t>
            </w:r>
          </w:p>
          <w:p w14:paraId="48024339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mocha = new Drink("Mocha", 2.1, 150);</w:t>
            </w:r>
          </w:p>
          <w:p w14:paraId="19D9CB6F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herbalTea = new Drink("Herbal Tea", 1.75, 300);</w:t>
            </w:r>
          </w:p>
          <w:p w14:paraId="535E201D" w14:textId="2DFF4E22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36654425" w14:textId="483590BB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Get Count</w:t>
            </w:r>
          </w:p>
          <w:p w14:paraId="5D02DA9D" w14:textId="365DF66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getCount);</w:t>
            </w:r>
          </w:p>
          <w:p w14:paraId="4DC2BFAF" w14:textId="76756841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0</w:t>
            </w:r>
          </w:p>
          <w:p w14:paraId="5189B052" w14:textId="42ECD0AD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120E5770" w14:textId="28962D6A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Add Drinks</w:t>
            </w:r>
          </w:p>
          <w:p w14:paraId="2A3E1A39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tea);</w:t>
            </w:r>
          </w:p>
          <w:p w14:paraId="2B80CDC8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coffee);</w:t>
            </w:r>
          </w:p>
          <w:p w14:paraId="076339AB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hotChocolate);</w:t>
            </w:r>
          </w:p>
          <w:p w14:paraId="04A7F798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latte);</w:t>
            </w:r>
          </w:p>
          <w:p w14:paraId="3AD2249D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cappuccino);</w:t>
            </w:r>
          </w:p>
          <w:p w14:paraId="2AD35CD3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mocha);</w:t>
            </w:r>
          </w:p>
          <w:p w14:paraId="099CD090" w14:textId="7428BD3A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59F040A5" w14:textId="64F53519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Try to add drinks when the capacity is full</w:t>
            </w:r>
          </w:p>
          <w:p w14:paraId="5FF9E9D8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herbalTea);</w:t>
            </w:r>
          </w:p>
          <w:p w14:paraId="118CF2E4" w14:textId="40E7E174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1AC10904" w14:textId="7C41894D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Get Count</w:t>
            </w:r>
          </w:p>
          <w:p w14:paraId="54F9C369" w14:textId="3DBA7E33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getCount);</w:t>
            </w:r>
          </w:p>
          <w:p w14:paraId="4B1CFE9F" w14:textId="47E469A5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6</w:t>
            </w:r>
          </w:p>
          <w:p w14:paraId="36883CE0" w14:textId="6D01D08A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644CA42F" w14:textId="6F916A2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Remove Drink</w:t>
            </w:r>
          </w:p>
          <w:p w14:paraId="0CCA808B" w14:textId="2AEB26C4" w:rsid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removeDrink("Herbal Tea"));</w:t>
            </w:r>
          </w:p>
          <w:p w14:paraId="1A3B0971" w14:textId="7F69A9E9" w:rsidR="00C5383E" w:rsidRPr="002F21C4" w:rsidRDefault="00C5383E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false</w:t>
            </w:r>
          </w:p>
          <w:p w14:paraId="4FB20F77" w14:textId="13A85C96" w:rsid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removeDrink("Tea"));</w:t>
            </w:r>
          </w:p>
          <w:p w14:paraId="3CF4B398" w14:textId="56FFF3CB" w:rsidR="00C5383E" w:rsidRPr="002F21C4" w:rsidRDefault="00C5383E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true</w:t>
            </w:r>
          </w:p>
          <w:p w14:paraId="7D082031" w14:textId="12C2C03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5454D08D" w14:textId="303FF946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Get Longest Drink</w:t>
            </w:r>
          </w:p>
          <w:p w14:paraId="3BC80172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getLongest());</w:t>
            </w:r>
          </w:p>
          <w:p w14:paraId="58B6681E" w14:textId="4A71E86F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Latte, Price: $3.5, Volume: 220 ml</w:t>
            </w:r>
          </w:p>
          <w:p w14:paraId="02EC3FD2" w14:textId="2A9A1AB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74FFC3DB" w14:textId="12DDF516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Get Cheapest Drink</w:t>
            </w:r>
          </w:p>
          <w:p w14:paraId="3C5900C1" w14:textId="4AD7774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getCheapest());</w:t>
            </w:r>
          </w:p>
          <w:p w14:paraId="4707D481" w14:textId="0114E37E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lastRenderedPageBreak/>
              <w:t xml:space="preserve">  //Name: C</w:t>
            </w:r>
            <w:r w:rsidR="00C65562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offee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, Price: $2.</w:t>
            </w:r>
            <w:r w:rsidR="00C65562">
              <w:rPr>
                <w:rFonts w:ascii="Consolas" w:hAnsi="Consolas" w:cs="Consolas"/>
                <w:noProof/>
                <w:color w:val="008000"/>
                <w:szCs w:val="20"/>
              </w:rPr>
              <w:t>0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, Volume: 1</w:t>
            </w:r>
            <w:r w:rsidR="00C65562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2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0 ml</w:t>
            </w:r>
          </w:p>
          <w:p w14:paraId="3D7EBF10" w14:textId="02E2CEDE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5226CD73" w14:textId="2921FE56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Buy a specific Drink</w:t>
            </w:r>
          </w:p>
          <w:p w14:paraId="42749637" w14:textId="53EC7B2E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buyDrink("Cappuccino"));</w:t>
            </w:r>
          </w:p>
          <w:p w14:paraId="24057D78" w14:textId="380B1A04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Cappuccino, Price: $2.8, Volume: 180 ml</w:t>
            </w:r>
          </w:p>
          <w:p w14:paraId="76CD9242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0DB387D0" w14:textId="17B7F4D0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Drinks Report</w:t>
            </w:r>
          </w:p>
          <w:p w14:paraId="3B6DE325" w14:textId="0B170D4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report());</w:t>
            </w:r>
          </w:p>
          <w:p w14:paraId="5CF90A7F" w14:textId="49F1ECE5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Drinks available:</w:t>
            </w:r>
          </w:p>
          <w:p w14:paraId="591483E6" w14:textId="38E39989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Coffee, Price: $2.0, Volume: 120 ml</w:t>
            </w:r>
          </w:p>
          <w:p w14:paraId="0314FFA0" w14:textId="45D0DF25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Hot Chocolate, Price: $2.5, Volume: 200 ml</w:t>
            </w:r>
          </w:p>
          <w:p w14:paraId="579F5445" w14:textId="10AE979E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Latte, Price: $3.5, Volume: 220 ml</w:t>
            </w:r>
          </w:p>
          <w:p w14:paraId="1670CF49" w14:textId="07A775DC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Cappuccino, Price: $2.8, Volume: 180 ml</w:t>
            </w:r>
          </w:p>
          <w:p w14:paraId="0E653D9B" w14:textId="677EB703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Mocha, Price: $2.1, Volume: 150 ml</w:t>
            </w:r>
          </w:p>
          <w:p w14:paraId="5312A2C9" w14:textId="033FDCFD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>}</w:t>
            </w:r>
          </w:p>
          <w:p w14:paraId="0126A4A7" w14:textId="151D0DEE" w:rsidR="002F21C4" w:rsidRPr="00CE7D46" w:rsidRDefault="002F21C4" w:rsidP="002F21C4">
            <w:pPr>
              <w:pStyle w:val="HTMLPreformatted"/>
              <w:shd w:val="clear" w:color="auto" w:fill="FFFFFF"/>
              <w:rPr>
                <w:color w:val="080808"/>
                <w:lang w:val="bg-BG" w:eastAsia="bg-BG"/>
              </w:rPr>
            </w:pPr>
            <w:r w:rsidRPr="002F21C4">
              <w:rPr>
                <w:rFonts w:ascii="Consolas" w:hAnsi="Consolas" w:cs="Consolas"/>
                <w:noProof/>
                <w:lang w:val="en-GB"/>
              </w:rPr>
              <w:t>main();</w:t>
            </w:r>
          </w:p>
        </w:tc>
      </w:tr>
      <w:bookmarkEnd w:id="0"/>
    </w:tbl>
    <w:p w14:paraId="107E4D07" w14:textId="6F638237" w:rsidR="00AB253F" w:rsidRPr="00B73A6A" w:rsidRDefault="00AB253F" w:rsidP="00227E50"/>
    <w:sectPr w:rsidR="00AB253F" w:rsidRPr="00B73A6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57434" w14:textId="77777777" w:rsidR="003A19CD" w:rsidRDefault="003A19CD" w:rsidP="00597DD1">
      <w:pPr>
        <w:spacing w:before="0" w:after="0" w:line="240" w:lineRule="auto"/>
      </w:pPr>
      <w:r>
        <w:separator/>
      </w:r>
    </w:p>
  </w:endnote>
  <w:endnote w:type="continuationSeparator" w:id="0">
    <w:p w14:paraId="2301891B" w14:textId="77777777" w:rsidR="003A19CD" w:rsidRDefault="003A19CD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7E8B0" w14:textId="77777777" w:rsidR="00227E50" w:rsidRDefault="00227E50" w:rsidP="00227E5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3F66441" wp14:editId="2E70F3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B8455A" w14:textId="77777777" w:rsidR="00227E50" w:rsidRPr="002C539D" w:rsidRDefault="00227E50" w:rsidP="00227E5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F6644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8B8455A" w14:textId="77777777" w:rsidR="00227E50" w:rsidRPr="002C539D" w:rsidRDefault="00227E50" w:rsidP="00227E5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4A6433" wp14:editId="46F2CC9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498582" w14:textId="77777777" w:rsidR="00227E50" w:rsidRPr="002C539D" w:rsidRDefault="00227E50" w:rsidP="00227E5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F93A7B7" w14:textId="77777777" w:rsidR="00227E50" w:rsidRPr="00596AA5" w:rsidRDefault="00227E50" w:rsidP="00227E5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95E900" wp14:editId="681896D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5EA665" wp14:editId="54223BB2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58EEAF" wp14:editId="2EC9934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24E81D" wp14:editId="50E94CA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2F1570" wp14:editId="265630F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A083C9" wp14:editId="4FECA7F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F552F3" wp14:editId="127C1D6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0CC30" wp14:editId="6E262A1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2ADB8D" wp14:editId="0C35867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4A643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0498582" w14:textId="77777777" w:rsidR="00227E50" w:rsidRPr="002C539D" w:rsidRDefault="00227E50" w:rsidP="00227E5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F93A7B7" w14:textId="77777777" w:rsidR="00227E50" w:rsidRPr="00596AA5" w:rsidRDefault="00227E50" w:rsidP="00227E5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95E900" wp14:editId="681896D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5EA665" wp14:editId="54223BB2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58EEAF" wp14:editId="2EC9934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24E81D" wp14:editId="50E94CA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2F1570" wp14:editId="265630F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A083C9" wp14:editId="4FECA7F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F552F3" wp14:editId="127C1D6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0CC30" wp14:editId="6E262A1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2ADB8D" wp14:editId="0C35867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B9FDBC7" wp14:editId="6EBF45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ACAA7D3" wp14:editId="0B95181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BC391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1CA7E1A" wp14:editId="0054916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745FB0" w14:textId="77777777" w:rsidR="00227E50" w:rsidRPr="00596AA5" w:rsidRDefault="00227E50" w:rsidP="00227E5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CA7E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C745FB0" w14:textId="77777777" w:rsidR="00227E50" w:rsidRPr="00596AA5" w:rsidRDefault="00227E50" w:rsidP="00227E5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FDC65B2" w14:textId="77777777" w:rsidR="008248D2" w:rsidRPr="00227E50" w:rsidRDefault="008248D2" w:rsidP="00227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A627B" w14:textId="77777777" w:rsidR="003A19CD" w:rsidRDefault="003A19CD" w:rsidP="00597DD1">
      <w:pPr>
        <w:spacing w:before="0" w:after="0" w:line="240" w:lineRule="auto"/>
      </w:pPr>
      <w:r>
        <w:separator/>
      </w:r>
    </w:p>
  </w:footnote>
  <w:footnote w:type="continuationSeparator" w:id="0">
    <w:p w14:paraId="6241683E" w14:textId="77777777" w:rsidR="003A19CD" w:rsidRDefault="003A19CD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3930F" w14:textId="77777777" w:rsidR="008248D2" w:rsidRDefault="008248D2" w:rsidP="00AB253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BD9"/>
    <w:multiLevelType w:val="hybridMultilevel"/>
    <w:tmpl w:val="F9F2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2910FB"/>
    <w:multiLevelType w:val="multilevel"/>
    <w:tmpl w:val="41B4F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F2E5142"/>
    <w:multiLevelType w:val="hybridMultilevel"/>
    <w:tmpl w:val="A54AA7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7" w15:restartNumberingAfterBreak="0">
    <w:nsid w:val="33A040B8"/>
    <w:multiLevelType w:val="hybridMultilevel"/>
    <w:tmpl w:val="349C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F8492D"/>
    <w:multiLevelType w:val="hybridMultilevel"/>
    <w:tmpl w:val="F8BE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8E3B98"/>
    <w:multiLevelType w:val="hybridMultilevel"/>
    <w:tmpl w:val="051EA3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C363B6"/>
    <w:multiLevelType w:val="hybridMultilevel"/>
    <w:tmpl w:val="F5381872"/>
    <w:lvl w:ilvl="0" w:tplc="493CEC26">
      <w:start w:val="1"/>
      <w:numFmt w:val="lowerLetter"/>
      <w:lvlText w:val="%1)"/>
      <w:lvlJc w:val="left"/>
      <w:pPr>
        <w:ind w:left="717" w:hanging="360"/>
      </w:pPr>
    </w:lvl>
    <w:lvl w:ilvl="1" w:tplc="08090019">
      <w:start w:val="1"/>
      <w:numFmt w:val="lowerLetter"/>
      <w:lvlText w:val="%2."/>
      <w:lvlJc w:val="left"/>
      <w:pPr>
        <w:ind w:left="1437" w:hanging="360"/>
      </w:pPr>
    </w:lvl>
    <w:lvl w:ilvl="2" w:tplc="0809001B">
      <w:start w:val="1"/>
      <w:numFmt w:val="lowerRoman"/>
      <w:lvlText w:val="%3."/>
      <w:lvlJc w:val="right"/>
      <w:pPr>
        <w:ind w:left="2157" w:hanging="180"/>
      </w:pPr>
    </w:lvl>
    <w:lvl w:ilvl="3" w:tplc="0809000F">
      <w:start w:val="1"/>
      <w:numFmt w:val="decimal"/>
      <w:lvlText w:val="%4."/>
      <w:lvlJc w:val="left"/>
      <w:pPr>
        <w:ind w:left="2877" w:hanging="360"/>
      </w:pPr>
    </w:lvl>
    <w:lvl w:ilvl="4" w:tplc="08090019">
      <w:start w:val="1"/>
      <w:numFmt w:val="lowerLetter"/>
      <w:lvlText w:val="%5."/>
      <w:lvlJc w:val="left"/>
      <w:pPr>
        <w:ind w:left="3597" w:hanging="360"/>
      </w:pPr>
    </w:lvl>
    <w:lvl w:ilvl="5" w:tplc="0809001B">
      <w:start w:val="1"/>
      <w:numFmt w:val="lowerRoman"/>
      <w:lvlText w:val="%6."/>
      <w:lvlJc w:val="right"/>
      <w:pPr>
        <w:ind w:left="4317" w:hanging="180"/>
      </w:pPr>
    </w:lvl>
    <w:lvl w:ilvl="6" w:tplc="0809000F">
      <w:start w:val="1"/>
      <w:numFmt w:val="decimal"/>
      <w:lvlText w:val="%7."/>
      <w:lvlJc w:val="left"/>
      <w:pPr>
        <w:ind w:left="5037" w:hanging="360"/>
      </w:pPr>
    </w:lvl>
    <w:lvl w:ilvl="7" w:tplc="08090019">
      <w:start w:val="1"/>
      <w:numFmt w:val="lowerLetter"/>
      <w:lvlText w:val="%8."/>
      <w:lvlJc w:val="left"/>
      <w:pPr>
        <w:ind w:left="5757" w:hanging="360"/>
      </w:pPr>
    </w:lvl>
    <w:lvl w:ilvl="8" w:tplc="0809001B">
      <w:start w:val="1"/>
      <w:numFmt w:val="lowerRoman"/>
      <w:lvlText w:val="%9."/>
      <w:lvlJc w:val="right"/>
      <w:pPr>
        <w:ind w:left="6477" w:hanging="180"/>
      </w:pPr>
    </w:lvl>
  </w:abstractNum>
  <w:abstractNum w:abstractNumId="15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62CB5D75"/>
    <w:multiLevelType w:val="hybridMultilevel"/>
    <w:tmpl w:val="2E8864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526802"/>
    <w:multiLevelType w:val="hybridMultilevel"/>
    <w:tmpl w:val="6EFA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EB42FB"/>
    <w:multiLevelType w:val="hybridMultilevel"/>
    <w:tmpl w:val="0D8E85F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D47FCE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20" w15:restartNumberingAfterBreak="0">
    <w:nsid w:val="6C1C4861"/>
    <w:multiLevelType w:val="hybridMultilevel"/>
    <w:tmpl w:val="48E289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369246">
    <w:abstractNumId w:val="13"/>
  </w:num>
  <w:num w:numId="2" w16cid:durableId="1352027665">
    <w:abstractNumId w:val="6"/>
  </w:num>
  <w:num w:numId="3" w16cid:durableId="1010597688">
    <w:abstractNumId w:val="24"/>
  </w:num>
  <w:num w:numId="4" w16cid:durableId="1163425169">
    <w:abstractNumId w:val="12"/>
  </w:num>
  <w:num w:numId="5" w16cid:durableId="350839965">
    <w:abstractNumId w:val="19"/>
  </w:num>
  <w:num w:numId="6" w16cid:durableId="728260263">
    <w:abstractNumId w:val="7"/>
  </w:num>
  <w:num w:numId="7" w16cid:durableId="1644888442">
    <w:abstractNumId w:val="17"/>
  </w:num>
  <w:num w:numId="8" w16cid:durableId="37970792">
    <w:abstractNumId w:val="15"/>
  </w:num>
  <w:num w:numId="9" w16cid:durableId="1201823396">
    <w:abstractNumId w:val="3"/>
  </w:num>
  <w:num w:numId="10" w16cid:durableId="1114708334">
    <w:abstractNumId w:val="20"/>
  </w:num>
  <w:num w:numId="11" w16cid:durableId="724373795">
    <w:abstractNumId w:val="8"/>
  </w:num>
  <w:num w:numId="12" w16cid:durableId="1329557876">
    <w:abstractNumId w:val="0"/>
  </w:num>
  <w:num w:numId="13" w16cid:durableId="924344978">
    <w:abstractNumId w:val="21"/>
  </w:num>
  <w:num w:numId="14" w16cid:durableId="2063433181">
    <w:abstractNumId w:val="4"/>
  </w:num>
  <w:num w:numId="15" w16cid:durableId="2038197759">
    <w:abstractNumId w:val="1"/>
  </w:num>
  <w:num w:numId="16" w16cid:durableId="556359637">
    <w:abstractNumId w:val="11"/>
  </w:num>
  <w:num w:numId="17" w16cid:durableId="17309618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80938977">
    <w:abstractNumId w:val="22"/>
  </w:num>
  <w:num w:numId="19" w16cid:durableId="533153502">
    <w:abstractNumId w:val="9"/>
  </w:num>
  <w:num w:numId="20" w16cid:durableId="1854564177">
    <w:abstractNumId w:val="10"/>
  </w:num>
  <w:num w:numId="21" w16cid:durableId="1332678214">
    <w:abstractNumId w:val="23"/>
  </w:num>
  <w:num w:numId="22" w16cid:durableId="1808429081">
    <w:abstractNumId w:val="2"/>
  </w:num>
  <w:num w:numId="23" w16cid:durableId="1079248242">
    <w:abstractNumId w:val="18"/>
  </w:num>
  <w:num w:numId="24" w16cid:durableId="1026490993">
    <w:abstractNumId w:val="16"/>
  </w:num>
  <w:num w:numId="25" w16cid:durableId="1501045010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zA3tDQ2Njc0MDFQ0lEKTi0uzszPAykwrwUAqW7QTywAAAA="/>
  </w:docVars>
  <w:rsids>
    <w:rsidRoot w:val="00597DD1"/>
    <w:rsid w:val="0000557F"/>
    <w:rsid w:val="000B4A92"/>
    <w:rsid w:val="000C2AAE"/>
    <w:rsid w:val="000F1CCF"/>
    <w:rsid w:val="00197BA4"/>
    <w:rsid w:val="001A6119"/>
    <w:rsid w:val="001B058E"/>
    <w:rsid w:val="001E46BD"/>
    <w:rsid w:val="00213908"/>
    <w:rsid w:val="00227E50"/>
    <w:rsid w:val="00232B03"/>
    <w:rsid w:val="00241A77"/>
    <w:rsid w:val="002F21C4"/>
    <w:rsid w:val="00361DC7"/>
    <w:rsid w:val="003A19CD"/>
    <w:rsid w:val="003B5C7D"/>
    <w:rsid w:val="003E3FF3"/>
    <w:rsid w:val="003F3E0F"/>
    <w:rsid w:val="00426449"/>
    <w:rsid w:val="00435279"/>
    <w:rsid w:val="00442B1E"/>
    <w:rsid w:val="00476960"/>
    <w:rsid w:val="00490CEF"/>
    <w:rsid w:val="004A7371"/>
    <w:rsid w:val="004D0705"/>
    <w:rsid w:val="004D4829"/>
    <w:rsid w:val="004E26E8"/>
    <w:rsid w:val="004E6498"/>
    <w:rsid w:val="00526385"/>
    <w:rsid w:val="00596250"/>
    <w:rsid w:val="00597DD1"/>
    <w:rsid w:val="007368F7"/>
    <w:rsid w:val="00743375"/>
    <w:rsid w:val="007459B3"/>
    <w:rsid w:val="008248D2"/>
    <w:rsid w:val="00835F02"/>
    <w:rsid w:val="008B0129"/>
    <w:rsid w:val="008E76F1"/>
    <w:rsid w:val="00923EF0"/>
    <w:rsid w:val="00967757"/>
    <w:rsid w:val="009A5B97"/>
    <w:rsid w:val="00A84BBE"/>
    <w:rsid w:val="00A978DE"/>
    <w:rsid w:val="00AB253F"/>
    <w:rsid w:val="00B73A6A"/>
    <w:rsid w:val="00BA78AB"/>
    <w:rsid w:val="00BC0A40"/>
    <w:rsid w:val="00C24791"/>
    <w:rsid w:val="00C5383E"/>
    <w:rsid w:val="00C65562"/>
    <w:rsid w:val="00C91136"/>
    <w:rsid w:val="00CA6982"/>
    <w:rsid w:val="00CE0A1C"/>
    <w:rsid w:val="00D40EA8"/>
    <w:rsid w:val="00D52278"/>
    <w:rsid w:val="00DE0C43"/>
    <w:rsid w:val="00E43F62"/>
    <w:rsid w:val="00EC660A"/>
    <w:rsid w:val="00F041E4"/>
    <w:rsid w:val="00F41C30"/>
    <w:rsid w:val="00F5379B"/>
    <w:rsid w:val="00F72B3D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EE38F38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6F1"/>
    <w:pPr>
      <w:spacing w:before="80" w:after="120" w:line="276" w:lineRule="auto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C0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Hyperlink">
    <w:name w:val="Hyperlink"/>
    <w:basedOn w:val="DefaultParagraphFont"/>
    <w:uiPriority w:val="99"/>
    <w:unhideWhenUsed/>
    <w:rsid w:val="00597DD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97DD1"/>
    <w:rPr>
      <w:b/>
      <w:bCs/>
    </w:rPr>
  </w:style>
  <w:style w:type="paragraph" w:customStyle="1" w:styleId="Code">
    <w:name w:val="Code"/>
    <w:basedOn w:val="Normal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sid w:val="00597DD1"/>
    <w:rPr>
      <w:rFonts w:ascii="Consolas" w:hAnsi="Consolas"/>
      <w:b/>
      <w:lang w:val="bg-BG"/>
    </w:rPr>
  </w:style>
  <w:style w:type="table" w:styleId="TableGrid">
    <w:name w:val="Table Grid"/>
    <w:basedOn w:val="TableNormal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97DD1"/>
  </w:style>
  <w:style w:type="paragraph" w:customStyle="1" w:styleId="Index">
    <w:name w:val="Index"/>
    <w:basedOn w:val="Normal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21390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978DE"/>
  </w:style>
  <w:style w:type="paragraph" w:styleId="Footer">
    <w:name w:val="footer"/>
    <w:basedOn w:val="Normal"/>
    <w:link w:val="Foot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978DE"/>
  </w:style>
  <w:style w:type="table" w:customStyle="1" w:styleId="TableGrid1">
    <w:name w:val="Table Grid1"/>
    <w:basedOn w:val="TableNormal"/>
    <w:next w:val="TableGrid"/>
    <w:uiPriority w:val="39"/>
    <w:rsid w:val="00AB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227E50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B73A6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B73A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1">
    <w:name w:val="HTML Preformatted Char1"/>
    <w:basedOn w:val="DefaultParagraphFont"/>
    <w:uiPriority w:val="99"/>
    <w:semiHidden/>
    <w:rsid w:val="00B73A6A"/>
    <w:rPr>
      <w:rFonts w:ascii="Consolas" w:hAnsi="Consolas"/>
      <w:sz w:val="20"/>
      <w:szCs w:val="20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B73A6A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8475EA-22D7-49D4-BF1D-06AF45979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5</Pages>
  <Words>836</Words>
  <Characters>477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</cp:revision>
  <cp:lastPrinted>2022-06-18T05:42:00Z</cp:lastPrinted>
  <dcterms:created xsi:type="dcterms:W3CDTF">2021-03-19T13:17:00Z</dcterms:created>
  <dcterms:modified xsi:type="dcterms:W3CDTF">2023-11-17T15:53:00Z</dcterms:modified>
</cp:coreProperties>
</file>